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Segoe UI" w:eastAsiaTheme="minorHAnsi" w:hAnsi="Segoe UI" w:cs="Segoe UI"/>
          <w:b w:val="0"/>
          <w:bCs w:val="0"/>
          <w:color w:val="2E2D2C"/>
          <w:sz w:val="22"/>
          <w:szCs w:val="20"/>
        </w:rPr>
        <w:id w:val="-965356511"/>
        <w:docPartObj>
          <w:docPartGallery w:val="Table of Contents"/>
          <w:docPartUnique/>
        </w:docPartObj>
      </w:sdtPr>
      <w:sdtContent>
        <w:p w14:paraId="1C9349EE" w14:textId="77777777" w:rsidR="00DC34F3" w:rsidRDefault="003C35B5">
          <w:pPr>
            <w:pStyle w:val="TOCHeading"/>
          </w:pPr>
          <w:r>
            <w:t>Table of Contents</w:t>
          </w:r>
        </w:p>
        <w:p w14:paraId="5987E4CF" w14:textId="5CB1E0F2" w:rsidR="003C35B5" w:rsidRDefault="003C35B5" w:rsidP="75161F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lastRenderedPageBreak/>
            <w:fldChar w:fldCharType="begin"/>
          </w:r>
          <w:r>
            <w:instrText>TOC \o "1-3" \h \z \u</w:instrText>
          </w:r>
          <w:r>
            <w:fldChar w:fldCharType="separate"/>
          </w:r>
          <w:r>
            <w:t>￼</w:t>
          </w:r>
        </w:p>
        <w:p w14:paraId="4D61BFA0" w14:textId="57F3E23C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3A014294" w14:textId="0A9CB2E3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5D63FF5B" w14:textId="7F242CE7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60482CDC" w14:textId="6FD91D3B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4BEDD5DA" w14:textId="41A715D5" w:rsidR="003C35B5" w:rsidRDefault="003C35B5" w:rsidP="75161F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7E31F58B" w14:textId="62E265AF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5DA5BE2B" w14:textId="63B1EB47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3A7D6E62" w14:textId="14AFF6E7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79007B9E" w14:textId="75BC7F31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22934A52" w14:textId="49622F90" w:rsidR="003C35B5" w:rsidRDefault="003C35B5" w:rsidP="75161F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0796F140" w14:textId="30EA1C9E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44B1E656" w14:textId="7679CD56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77DE5305" w14:textId="0DF1A683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2723E898" w14:textId="22F81B33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279ED9C6" w14:textId="70924B5A" w:rsidR="003C35B5" w:rsidRDefault="003C35B5" w:rsidP="75161F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14155082" w14:textId="2A281DD9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10BE3AF6" w14:textId="0DA442D0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6CE89787" w14:textId="444F464B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3209FDAC" w14:textId="4569BC5A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44556B0D" w14:textId="40CA7267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1BF8BB13" w14:textId="5E99277C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302D8A37" w14:textId="234C130B" w:rsidR="003C35B5" w:rsidRDefault="003C35B5" w:rsidP="75161F2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5E1C304D" w14:textId="5171B786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7A75EF62" w14:textId="2C29C377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196D74A5" w14:textId="20484ABD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1720A31A" w14:textId="75414524" w:rsidR="003C35B5" w:rsidRDefault="003C35B5" w:rsidP="75161F2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lang w:eastAsia="en-GB"/>
            </w:rPr>
          </w:pPr>
          <w:r>
            <w:t>￼</w:t>
          </w:r>
        </w:p>
        <w:p w14:paraId="5A1DE905" w14:textId="77777777" w:rsidR="00DC34F3" w:rsidRDefault="003C35B5">
          <w:r>
            <w:fldChar w:fldCharType="end"/>
          </w:r>
        </w:p>
      </w:sdtContent>
    </w:sdt>
    <w:p w14:paraId="48815715" w14:textId="77777777" w:rsidR="00DC34F3" w:rsidRDefault="003C35B5">
      <w:r>
        <w:br w:type="page"/>
      </w:r>
    </w:p>
    <w:p w14:paraId="24F69A8B" w14:textId="45CDA963" w:rsidR="00DC34F3" w:rsidRDefault="003C35B5">
      <w:pPr>
        <w:pStyle w:val="Heading1"/>
      </w:pPr>
      <w:bookmarkStart w:id="0" w:name="_Toc108443201"/>
      <w:bookmarkStart w:id="1" w:name="Xd9c5e61885487ad723db90ca8fe8406250a980d"/>
      <w:r>
        <w:lastRenderedPageBreak/>
        <w:t>Exercise 01 - Setting up</w:t>
      </w:r>
      <w:r w:rsidR="00CF7A24">
        <w:t xml:space="preserve"> Git </w:t>
      </w:r>
      <w:r>
        <w:t>and the lab environment</w:t>
      </w:r>
      <w:bookmarkEnd w:id="0"/>
    </w:p>
    <w:p w14:paraId="23939F23" w14:textId="77777777" w:rsidR="00DC34F3" w:rsidRDefault="003C35B5" w:rsidP="00CF7A24">
      <w:pPr>
        <w:pStyle w:val="Heading2"/>
      </w:pPr>
      <w:bookmarkStart w:id="2" w:name="_Toc108443202"/>
      <w:bookmarkStart w:id="3" w:name="objective"/>
      <w:r>
        <w:t>Objective</w:t>
      </w:r>
      <w:bookmarkEnd w:id="2"/>
    </w:p>
    <w:p w14:paraId="714CD6FB" w14:textId="4908F050" w:rsidR="00DC34F3" w:rsidRPr="00CF7A24" w:rsidRDefault="003C35B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In this exercise we will make sure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is ready to use and create a folder to use in the labs.</w:t>
      </w:r>
    </w:p>
    <w:p w14:paraId="2BE05026" w14:textId="06C7738C" w:rsidR="00DC34F3" w:rsidRPr="00CF7A24" w:rsidRDefault="003C35B5" w:rsidP="00CF7A24">
      <w:pPr>
        <w:pStyle w:val="Heading2"/>
      </w:pPr>
      <w:bookmarkStart w:id="4" w:name="_Toc108443203"/>
      <w:bookmarkStart w:id="5" w:name="step-0---install-git-if-required"/>
      <w:bookmarkEnd w:id="3"/>
      <w:r>
        <w:t>Step 0 - Install Git</w:t>
      </w:r>
      <w:bookmarkEnd w:id="4"/>
    </w:p>
    <w:p w14:paraId="576F8A1C" w14:textId="5AE455EE" w:rsidR="00DC34F3" w:rsidRPr="00CF7A24" w:rsidRDefault="003C35B5" w:rsidP="75161F2F">
      <w:pPr>
        <w:numPr>
          <w:ilvl w:val="0"/>
          <w:numId w:val="15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If running </w:t>
      </w:r>
      <w:r w:rsidR="00CF7A24" w:rsidRPr="75161F2F">
        <w:rPr>
          <w:rFonts w:ascii="Montserrat" w:hAnsi="Montserrat"/>
          <w:color w:val="auto"/>
        </w:rPr>
        <w:t>L</w:t>
      </w:r>
      <w:r w:rsidRPr="75161F2F">
        <w:rPr>
          <w:rFonts w:ascii="Montserrat" w:hAnsi="Montserrat"/>
          <w:color w:val="auto"/>
        </w:rPr>
        <w:t>inux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install via your distro’s package manager.</w:t>
      </w:r>
    </w:p>
    <w:p w14:paraId="6D1238E0" w14:textId="04C1854C" w:rsidR="00DC34F3" w:rsidRPr="00CF7A24" w:rsidRDefault="003C35B5" w:rsidP="75161F2F">
      <w:pPr>
        <w:numPr>
          <w:ilvl w:val="0"/>
          <w:numId w:val="15"/>
        </w:numPr>
        <w:rPr>
          <w:rFonts w:ascii="Montserrat" w:hAnsi="Montserrat"/>
        </w:rPr>
      </w:pPr>
      <w:r w:rsidRPr="75161F2F">
        <w:rPr>
          <w:rFonts w:ascii="Montserrat" w:hAnsi="Montserrat"/>
          <w:color w:val="auto"/>
        </w:rPr>
        <w:t>If running Windows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navigate to</w:t>
      </w:r>
      <w:r w:rsidRPr="75161F2F">
        <w:rPr>
          <w:rFonts w:ascii="Montserrat" w:hAnsi="Montserrat"/>
        </w:rPr>
        <w:t xml:space="preserve"> </w:t>
      </w:r>
      <w:hyperlink r:id="rId10">
        <w:r w:rsidRPr="75161F2F">
          <w:rPr>
            <w:rStyle w:val="Hyperlink"/>
            <w:rFonts w:ascii="Montserrat" w:hAnsi="Montserrat"/>
          </w:rPr>
          <w:t>https://git-scm.com/download/win</w:t>
        </w:r>
      </w:hyperlink>
      <w:r w:rsidRPr="75161F2F">
        <w:rPr>
          <w:rFonts w:ascii="Montserrat" w:hAnsi="Montserrat"/>
        </w:rPr>
        <w:t xml:space="preserve"> </w:t>
      </w:r>
      <w:r w:rsidRPr="75161F2F">
        <w:rPr>
          <w:rFonts w:ascii="Montserrat" w:hAnsi="Montserrat"/>
          <w:color w:val="auto"/>
        </w:rPr>
        <w:t>and download the standalone installer. Once it has downloaded, run the installer and accept all defaults.</w:t>
      </w:r>
    </w:p>
    <w:p w14:paraId="6F1CC802" w14:textId="77777777" w:rsidR="00DC34F3" w:rsidRPr="00CF7A24" w:rsidRDefault="003C35B5" w:rsidP="00CF7A24">
      <w:pPr>
        <w:pStyle w:val="Heading2"/>
      </w:pPr>
      <w:bookmarkStart w:id="6" w:name="_Toc108443204"/>
      <w:bookmarkStart w:id="7" w:name="step-1---configure-git"/>
      <w:bookmarkEnd w:id="5"/>
      <w:r>
        <w:t>Step 1 - Configure Git</w:t>
      </w:r>
      <w:bookmarkEnd w:id="6"/>
    </w:p>
    <w:p w14:paraId="3E31DE73" w14:textId="0F23756D" w:rsidR="00DC34F3" w:rsidRPr="00CF7A24" w:rsidRDefault="003C35B5" w:rsidP="75161F2F">
      <w:pPr>
        <w:numPr>
          <w:ilvl w:val="0"/>
          <w:numId w:val="1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onfigure your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installation with your name and email address. Open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="00F93140" w:rsidRPr="75161F2F">
        <w:rPr>
          <w:rFonts w:ascii="Montserrat" w:hAnsi="Montserrat"/>
          <w:color w:val="auto"/>
        </w:rPr>
        <w:t xml:space="preserve">Bash or a Linux terminal </w:t>
      </w:r>
      <w:r w:rsidRPr="75161F2F">
        <w:rPr>
          <w:rFonts w:ascii="Montserrat" w:hAnsi="Montserrat"/>
          <w:color w:val="auto"/>
        </w:rPr>
        <w:t>and type</w:t>
      </w:r>
      <w:r w:rsidR="00CF7A24" w:rsidRPr="75161F2F">
        <w:rPr>
          <w:rFonts w:ascii="Montserrat" w:hAnsi="Montserrat"/>
          <w:color w:val="auto"/>
        </w:rPr>
        <w:t>:</w:t>
      </w:r>
    </w:p>
    <w:p w14:paraId="1A2FC702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confi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global user</w:t>
      </w:r>
      <w:r w:rsidRPr="75161F2F">
        <w:rPr>
          <w:rStyle w:val="OperatorTok"/>
        </w:rPr>
        <w:t>.</w:t>
      </w:r>
      <w:r w:rsidRPr="75161F2F">
        <w:rPr>
          <w:rStyle w:val="FunctionTok"/>
        </w:rPr>
        <w:t>email</w:t>
      </w:r>
      <w:r w:rsidRPr="75161F2F">
        <w:rPr>
          <w:rStyle w:val="NormalTok"/>
        </w:rPr>
        <w:t xml:space="preserve"> </w:t>
      </w:r>
      <w:r w:rsidRPr="75161F2F">
        <w:rPr>
          <w:rStyle w:val="StringTok"/>
        </w:rPr>
        <w:t>"you@email.com"</w:t>
      </w:r>
      <w:r>
        <w:br/>
      </w:r>
      <w:r w:rsidRPr="75161F2F">
        <w:rPr>
          <w:rStyle w:val="NormalTok"/>
        </w:rPr>
        <w:t xml:space="preserve">git confi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global user</w:t>
      </w:r>
      <w:r w:rsidRPr="75161F2F">
        <w:rPr>
          <w:rStyle w:val="OperatorTok"/>
        </w:rPr>
        <w:t>.</w:t>
      </w:r>
      <w:r w:rsidRPr="75161F2F">
        <w:rPr>
          <w:rStyle w:val="FunctionTok"/>
        </w:rPr>
        <w:t>name</w:t>
      </w:r>
      <w:r w:rsidRPr="75161F2F">
        <w:rPr>
          <w:rStyle w:val="NormalTok"/>
        </w:rPr>
        <w:t xml:space="preserve"> </w:t>
      </w:r>
      <w:r w:rsidRPr="75161F2F">
        <w:rPr>
          <w:rStyle w:val="StringTok"/>
        </w:rPr>
        <w:t>"Your Name"</w:t>
      </w:r>
    </w:p>
    <w:p w14:paraId="35F25A6A" w14:textId="5E5C8EA4" w:rsidR="00DC34F3" w:rsidRDefault="003C35B5" w:rsidP="00CF7A24">
      <w:pPr>
        <w:pStyle w:val="Heading2"/>
      </w:pPr>
      <w:bookmarkStart w:id="8" w:name="_Toc108443205"/>
      <w:bookmarkStart w:id="9" w:name="X32a0fff5db6b57c4b4589fc41ebba7377caa0de"/>
      <w:bookmarkEnd w:id="7"/>
      <w:r>
        <w:t>Step 2 - Create a folder to use as a</w:t>
      </w:r>
      <w:r w:rsidR="00CF7A24">
        <w:t xml:space="preserve"> Git </w:t>
      </w:r>
      <w:r>
        <w:t>repository</w:t>
      </w:r>
      <w:bookmarkEnd w:id="8"/>
    </w:p>
    <w:p w14:paraId="2D836150" w14:textId="6FE30F99" w:rsidR="00DC34F3" w:rsidRPr="00CF7A24" w:rsidRDefault="003C35B5">
      <w:pPr>
        <w:numPr>
          <w:ilvl w:val="0"/>
          <w:numId w:val="17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Create a folder on </w:t>
      </w:r>
      <w:r w:rsidR="00F93140" w:rsidRPr="75161F2F">
        <w:rPr>
          <w:rFonts w:ascii="Montserrat" w:hAnsi="Montserrat"/>
          <w:color w:val="auto"/>
        </w:rPr>
        <w:t xml:space="preserve">your computer </w:t>
      </w:r>
      <w:r w:rsidRPr="75161F2F">
        <w:rPr>
          <w:rFonts w:ascii="Montserrat" w:hAnsi="Montserrat"/>
          <w:color w:val="auto"/>
        </w:rPr>
        <w:t>to store our local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="0035338E" w:rsidRPr="75161F2F">
        <w:rPr>
          <w:rFonts w:ascii="Montserrat" w:hAnsi="Montserrat"/>
          <w:color w:val="auto"/>
        </w:rPr>
        <w:t>r</w:t>
      </w:r>
      <w:r w:rsidRPr="75161F2F">
        <w:rPr>
          <w:rFonts w:ascii="Montserrat" w:hAnsi="Montserrat"/>
          <w:color w:val="auto"/>
        </w:rPr>
        <w:t>ep</w:t>
      </w:r>
      <w:r w:rsidR="00F93140" w:rsidRPr="75161F2F">
        <w:rPr>
          <w:rFonts w:ascii="Montserrat" w:hAnsi="Montserrat"/>
          <w:color w:val="auto"/>
        </w:rPr>
        <w:t>o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e.g.</w:t>
      </w:r>
      <w:r w:rsidR="00CF7A24" w:rsidRPr="75161F2F">
        <w:rPr>
          <w:rFonts w:ascii="Montserrat" w:hAnsi="Montserrat"/>
          <w:color w:val="auto"/>
        </w:rPr>
        <w:t>:</w:t>
      </w:r>
    </w:p>
    <w:p w14:paraId="2438F482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/</w:t>
      </w:r>
      <w:r>
        <w:br/>
      </w:r>
      <w:r w:rsidRPr="75161F2F">
        <w:rPr>
          <w:rStyle w:val="FunctionTok"/>
        </w:rPr>
        <w:t>md</w:t>
      </w:r>
      <w:r w:rsidRPr="75161F2F">
        <w:rPr>
          <w:rStyle w:val="NormalTok"/>
        </w:rPr>
        <w:t xml:space="preserve"> labs</w:t>
      </w:r>
      <w:r>
        <w:br/>
      </w: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labs</w:t>
      </w:r>
      <w:r>
        <w:br/>
      </w:r>
      <w:r w:rsidRPr="75161F2F">
        <w:rPr>
          <w:rStyle w:val="FunctionTok"/>
        </w:rPr>
        <w:t>md</w:t>
      </w:r>
      <w:r w:rsidRPr="75161F2F">
        <w:rPr>
          <w:rStyle w:val="NormalTok"/>
        </w:rPr>
        <w:t xml:space="preserve"> gitrepo</w:t>
      </w:r>
      <w:r>
        <w:br/>
      </w: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gitrepo</w:t>
      </w:r>
    </w:p>
    <w:p w14:paraId="3808ECC7" w14:textId="77777777" w:rsidR="00DC34F3" w:rsidRDefault="003C35B5">
      <w:r>
        <w:br w:type="page"/>
      </w:r>
    </w:p>
    <w:p w14:paraId="4970680F" w14:textId="307949F0" w:rsidR="00DC34F3" w:rsidRDefault="003C35B5">
      <w:pPr>
        <w:pStyle w:val="Heading1"/>
      </w:pPr>
      <w:bookmarkStart w:id="10" w:name="_Toc108443206"/>
      <w:bookmarkStart w:id="11" w:name="exercise-02---basic-git-usage"/>
      <w:bookmarkEnd w:id="1"/>
      <w:bookmarkEnd w:id="9"/>
      <w:r>
        <w:lastRenderedPageBreak/>
        <w:t>Exercise 02 - Basic</w:t>
      </w:r>
      <w:r w:rsidR="00CF7A24">
        <w:t xml:space="preserve"> Git </w:t>
      </w:r>
      <w:r>
        <w:t>usage</w:t>
      </w:r>
      <w:bookmarkEnd w:id="10"/>
    </w:p>
    <w:p w14:paraId="7854D226" w14:textId="77777777" w:rsidR="00DC34F3" w:rsidRDefault="003C35B5" w:rsidP="00CF7A24">
      <w:pPr>
        <w:pStyle w:val="Heading2"/>
      </w:pPr>
      <w:bookmarkStart w:id="12" w:name="_Toc108443207"/>
      <w:bookmarkStart w:id="13" w:name="overview"/>
      <w:r>
        <w:t>Overview</w:t>
      </w:r>
      <w:bookmarkEnd w:id="12"/>
    </w:p>
    <w:p w14:paraId="690EFFAD" w14:textId="0E857935" w:rsidR="00DC34F3" w:rsidRPr="00CF7A24" w:rsidRDefault="003C35B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In this exercise we will be creating a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repo and experimenting with basic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usage. This includes commit</w:t>
      </w:r>
      <w:r w:rsidR="0035338E" w:rsidRPr="75161F2F">
        <w:rPr>
          <w:rFonts w:ascii="Montserrat" w:hAnsi="Montserrat"/>
          <w:sz w:val="22"/>
          <w:szCs w:val="22"/>
        </w:rPr>
        <w:t>t</w:t>
      </w:r>
      <w:r w:rsidRPr="75161F2F">
        <w:rPr>
          <w:rFonts w:ascii="Montserrat" w:hAnsi="Montserrat"/>
          <w:sz w:val="22"/>
          <w:szCs w:val="22"/>
        </w:rPr>
        <w:t>ing changes, viewing status, looking at the log, and reverting changes.</w:t>
      </w:r>
    </w:p>
    <w:p w14:paraId="7F73840F" w14:textId="38A31DCE" w:rsidR="00DC34F3" w:rsidRPr="00CF7A24" w:rsidRDefault="003C35B5" w:rsidP="00CF7A24">
      <w:pPr>
        <w:pStyle w:val="Heading2"/>
      </w:pPr>
      <w:bookmarkStart w:id="14" w:name="_Toc108443208"/>
      <w:bookmarkStart w:id="15" w:name="step-1---initialise-the-git-repo"/>
      <w:bookmarkEnd w:id="13"/>
      <w:r>
        <w:t>Step 1 - Initialise the</w:t>
      </w:r>
      <w:r w:rsidR="00CF7A24">
        <w:t xml:space="preserve"> Git </w:t>
      </w:r>
      <w:r>
        <w:t>repo</w:t>
      </w:r>
      <w:bookmarkEnd w:id="14"/>
    </w:p>
    <w:p w14:paraId="0D9E2917" w14:textId="7E07C332" w:rsidR="00DC34F3" w:rsidRPr="00CF7A24" w:rsidRDefault="003C35B5">
      <w:pPr>
        <w:numPr>
          <w:ilvl w:val="0"/>
          <w:numId w:val="18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t a command prompt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change to the folder you created in the first exercise if you aren’t still located there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e.g.</w:t>
      </w:r>
      <w:r w:rsidR="00CF7A24" w:rsidRPr="75161F2F">
        <w:rPr>
          <w:rFonts w:ascii="Montserrat" w:hAnsi="Montserrat"/>
          <w:color w:val="auto"/>
        </w:rPr>
        <w:t>:</w:t>
      </w:r>
    </w:p>
    <w:p w14:paraId="079B11BA" w14:textId="77777777" w:rsidR="00DC34F3" w:rsidRPr="00CF7A24" w:rsidRDefault="003C35B5">
      <w:pPr>
        <w:pStyle w:val="SourceCode"/>
        <w:numPr>
          <w:ilvl w:val="0"/>
          <w:numId w:val="14"/>
        </w:numPr>
        <w:rPr>
          <w:color w:val="auto"/>
        </w:rPr>
      </w:pP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/</w:t>
      </w:r>
      <w:r w:rsidRPr="75161F2F">
        <w:rPr>
          <w:rStyle w:val="NormalTok"/>
        </w:rPr>
        <w:t>labs</w:t>
      </w:r>
      <w:r w:rsidRPr="75161F2F">
        <w:rPr>
          <w:rStyle w:val="OperatorTok"/>
        </w:rPr>
        <w:t>/</w:t>
      </w:r>
      <w:r w:rsidRPr="75161F2F">
        <w:rPr>
          <w:rStyle w:val="NormalTok"/>
        </w:rPr>
        <w:t>gi</w:t>
      </w:r>
      <w:r w:rsidRPr="75161F2F">
        <w:rPr>
          <w:rStyle w:val="NormalTok"/>
          <w:color w:val="auto"/>
        </w:rPr>
        <w:t>trepo</w:t>
      </w:r>
    </w:p>
    <w:p w14:paraId="6303D327" w14:textId="0068A94A" w:rsidR="00DC34F3" w:rsidRPr="00CF7A24" w:rsidRDefault="003C35B5">
      <w:pPr>
        <w:numPr>
          <w:ilvl w:val="0"/>
          <w:numId w:val="18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itialise the folder as a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repo</w:t>
      </w:r>
    </w:p>
    <w:p w14:paraId="24C85D0E" w14:textId="77777777" w:rsidR="00DC34F3" w:rsidRPr="00CF7A24" w:rsidRDefault="003C35B5">
      <w:pPr>
        <w:pStyle w:val="SourceCode"/>
        <w:numPr>
          <w:ilvl w:val="0"/>
          <w:numId w:val="14"/>
        </w:numPr>
        <w:rPr>
          <w:color w:val="auto"/>
        </w:rPr>
      </w:pPr>
      <w:r w:rsidRPr="75161F2F">
        <w:rPr>
          <w:rStyle w:val="NormalTok"/>
          <w:color w:val="auto"/>
        </w:rPr>
        <w:t>git init</w:t>
      </w:r>
    </w:p>
    <w:p w14:paraId="35A6AC6A" w14:textId="27C3D893" w:rsidR="00DC34F3" w:rsidRPr="00CF7A24" w:rsidRDefault="003C35B5">
      <w:pPr>
        <w:numPr>
          <w:ilvl w:val="0"/>
          <w:numId w:val="18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heck the folder is a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repo</w:t>
      </w:r>
    </w:p>
    <w:p w14:paraId="56313F8A" w14:textId="77777777" w:rsidR="00DC34F3" w:rsidRPr="00CF7A24" w:rsidRDefault="003C35B5">
      <w:pPr>
        <w:pStyle w:val="SourceCode"/>
        <w:numPr>
          <w:ilvl w:val="0"/>
          <w:numId w:val="14"/>
        </w:numPr>
        <w:rPr>
          <w:color w:val="auto"/>
        </w:rPr>
      </w:pPr>
      <w:r w:rsidRPr="75161F2F">
        <w:rPr>
          <w:rStyle w:val="NormalTok"/>
          <w:color w:val="auto"/>
        </w:rPr>
        <w:t>git status</w:t>
      </w:r>
    </w:p>
    <w:p w14:paraId="3A5F7397" w14:textId="77777777" w:rsidR="00DC34F3" w:rsidRDefault="003C35B5" w:rsidP="00CF7A24">
      <w:pPr>
        <w:pStyle w:val="Heading2"/>
      </w:pPr>
      <w:bookmarkStart w:id="16" w:name="_Toc108443209"/>
      <w:bookmarkStart w:id="17" w:name="step-2---add-files-and-commit-changes"/>
      <w:bookmarkEnd w:id="15"/>
      <w:r>
        <w:t>Step 2 - Add files and commit changes</w:t>
      </w:r>
      <w:bookmarkEnd w:id="16"/>
    </w:p>
    <w:p w14:paraId="7AE23541" w14:textId="6464F422" w:rsidR="00DC34F3" w:rsidRPr="00CF7A24" w:rsidRDefault="003C35B5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 file in the folder using your text editor of choice e.g.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 notepad if on </w:t>
      </w:r>
      <w:r w:rsidR="000B7F1A">
        <w:rPr>
          <w:rFonts w:ascii="Montserrat" w:hAnsi="Montserrat"/>
          <w:color w:val="auto"/>
        </w:rPr>
        <w:t>W</w:t>
      </w:r>
      <w:r w:rsidRPr="75161F2F">
        <w:rPr>
          <w:rFonts w:ascii="Montserrat" w:hAnsi="Montserrat"/>
          <w:color w:val="auto"/>
        </w:rPr>
        <w:t>indows.</w:t>
      </w:r>
    </w:p>
    <w:p w14:paraId="5321F0CE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notepad README</w:t>
      </w:r>
      <w:r w:rsidRPr="75161F2F">
        <w:rPr>
          <w:rStyle w:val="OperatorTok"/>
        </w:rPr>
        <w:t>.</w:t>
      </w:r>
      <w:r w:rsidRPr="75161F2F">
        <w:rPr>
          <w:rStyle w:val="FunctionTok"/>
        </w:rPr>
        <w:t>md</w:t>
      </w:r>
    </w:p>
    <w:p w14:paraId="581FE1C8" w14:textId="14EC151B" w:rsidR="00DC34F3" w:rsidRPr="00CF7A24" w:rsidRDefault="003C35B5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some text to this file, a simple hello world will do</w:t>
      </w:r>
      <w:r w:rsidR="00CF7A24" w:rsidRPr="75161F2F">
        <w:rPr>
          <w:rFonts w:ascii="Montserrat" w:hAnsi="Montserrat"/>
          <w:color w:val="auto"/>
        </w:rPr>
        <w:t>, t</w:t>
      </w:r>
      <w:r w:rsidRPr="75161F2F">
        <w:rPr>
          <w:rFonts w:ascii="Montserrat" w:hAnsi="Montserrat"/>
          <w:color w:val="auto"/>
        </w:rPr>
        <w:t>hen save the file.</w:t>
      </w:r>
    </w:p>
    <w:p w14:paraId="5A25926B" w14:textId="77777777" w:rsidR="00DC34F3" w:rsidRPr="00CF7A24" w:rsidRDefault="003C35B5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Get the status of the repo and observe the new files are not currently being tracked.</w:t>
      </w:r>
    </w:p>
    <w:p w14:paraId="6E6EE7C3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git status</w:t>
      </w:r>
    </w:p>
    <w:p w14:paraId="2FBE1C53" w14:textId="135C5E16" w:rsidR="00DC34F3" w:rsidRPr="00CF7A24" w:rsidRDefault="003C35B5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Try to commit the changes and note that nothing is actually commit</w:t>
      </w:r>
      <w:r w:rsidR="0AD1742D" w:rsidRPr="75161F2F">
        <w:rPr>
          <w:rFonts w:ascii="Montserrat" w:hAnsi="Montserrat"/>
          <w:color w:val="auto"/>
        </w:rPr>
        <w:t>t</w:t>
      </w:r>
      <w:r w:rsidRPr="75161F2F">
        <w:rPr>
          <w:rFonts w:ascii="Montserrat" w:hAnsi="Montserrat"/>
          <w:color w:val="auto"/>
        </w:rPr>
        <w:t>ed.</w:t>
      </w:r>
    </w:p>
    <w:p w14:paraId="2B5178FD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commit </w:t>
      </w:r>
      <w:r w:rsidRPr="75161F2F">
        <w:rPr>
          <w:rStyle w:val="OperatorTok"/>
        </w:rPr>
        <w:t>-</w:t>
      </w:r>
      <w:r w:rsidRPr="75161F2F">
        <w:rPr>
          <w:rStyle w:val="NormalTok"/>
        </w:rPr>
        <w:t xml:space="preserve">m </w:t>
      </w:r>
      <w:r w:rsidRPr="75161F2F">
        <w:rPr>
          <w:rStyle w:val="StringTok"/>
        </w:rPr>
        <w:t>"First commit"</w:t>
      </w:r>
      <w:r>
        <w:br/>
      </w:r>
      <w:r w:rsidRPr="75161F2F">
        <w:rPr>
          <w:rStyle w:val="NormalTok"/>
        </w:rPr>
        <w:t>git status</w:t>
      </w:r>
    </w:p>
    <w:p w14:paraId="6F9B5DC5" w14:textId="77777777" w:rsidR="00DC34F3" w:rsidRPr="00CF7A24" w:rsidRDefault="003C35B5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the file to the staging area and commit.</w:t>
      </w:r>
    </w:p>
    <w:p w14:paraId="366942EE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add </w:t>
      </w:r>
      <w:r w:rsidRPr="75161F2F">
        <w:rPr>
          <w:rStyle w:val="OperatorTok"/>
        </w:rPr>
        <w:t>.</w:t>
      </w:r>
      <w:r>
        <w:br/>
      </w:r>
      <w:r w:rsidRPr="75161F2F">
        <w:rPr>
          <w:rStyle w:val="NormalTok"/>
        </w:rPr>
        <w:t xml:space="preserve">git commit </w:t>
      </w:r>
      <w:r w:rsidRPr="75161F2F">
        <w:rPr>
          <w:rStyle w:val="OperatorTok"/>
        </w:rPr>
        <w:t>-</w:t>
      </w:r>
      <w:r w:rsidRPr="75161F2F">
        <w:rPr>
          <w:rStyle w:val="NormalTok"/>
        </w:rPr>
        <w:t xml:space="preserve">m </w:t>
      </w:r>
      <w:r w:rsidRPr="75161F2F">
        <w:rPr>
          <w:rStyle w:val="StringTok"/>
        </w:rPr>
        <w:t>"First Commit"</w:t>
      </w:r>
      <w:r>
        <w:br/>
      </w:r>
      <w:r w:rsidRPr="75161F2F">
        <w:rPr>
          <w:rStyle w:val="NormalTok"/>
        </w:rPr>
        <w:t>git status</w:t>
      </w:r>
    </w:p>
    <w:p w14:paraId="7F3981BE" w14:textId="200FA413" w:rsidR="00DC34F3" w:rsidRPr="00CF7A24" w:rsidRDefault="003C35B5">
      <w:pPr>
        <w:numPr>
          <w:ilvl w:val="0"/>
          <w:numId w:val="1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or use the following to open the default editor if you wish to provide a longer commit message</w:t>
      </w:r>
      <w:r w:rsidR="00CF7A24" w:rsidRPr="75161F2F">
        <w:rPr>
          <w:rFonts w:ascii="Montserrat" w:hAnsi="Montserrat"/>
          <w:color w:val="auto"/>
        </w:rPr>
        <w:t>:</w:t>
      </w:r>
    </w:p>
    <w:p w14:paraId="5C335BB2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lastRenderedPageBreak/>
        <w:t xml:space="preserve">git add </w:t>
      </w:r>
      <w:r w:rsidRPr="75161F2F">
        <w:rPr>
          <w:rStyle w:val="OperatorTok"/>
        </w:rPr>
        <w:t>.</w:t>
      </w:r>
      <w:r>
        <w:br/>
      </w:r>
      <w:r w:rsidRPr="75161F2F">
        <w:rPr>
          <w:rStyle w:val="NormalTok"/>
        </w:rPr>
        <w:t xml:space="preserve">git commit </w:t>
      </w:r>
      <w:r>
        <w:br/>
      </w:r>
      <w:r w:rsidRPr="75161F2F">
        <w:rPr>
          <w:rStyle w:val="NormalTok"/>
        </w:rPr>
        <w:t>git status</w:t>
      </w:r>
    </w:p>
    <w:p w14:paraId="3951974D" w14:textId="77777777" w:rsidR="00DC34F3" w:rsidRPr="00CF7A24" w:rsidRDefault="003C35B5" w:rsidP="75161F2F">
      <w:pPr>
        <w:numPr>
          <w:ilvl w:val="0"/>
          <w:numId w:val="1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View the log for our repo</w:t>
      </w:r>
    </w:p>
    <w:p w14:paraId="0A26446F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git log</w:t>
      </w:r>
    </w:p>
    <w:p w14:paraId="791C1988" w14:textId="1C186439" w:rsidR="00DC34F3" w:rsidRPr="00CF7A24" w:rsidRDefault="003C35B5" w:rsidP="75161F2F">
      <w:pPr>
        <w:numPr>
          <w:ilvl w:val="0"/>
          <w:numId w:val="1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or for a shorter response try</w:t>
      </w:r>
      <w:r w:rsidR="00CF7A24" w:rsidRPr="75161F2F">
        <w:rPr>
          <w:rFonts w:ascii="Montserrat" w:hAnsi="Montserrat"/>
          <w:color w:val="auto"/>
        </w:rPr>
        <w:t>:</w:t>
      </w:r>
    </w:p>
    <w:p w14:paraId="460C73FC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 xml:space="preserve">git lo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oneline</w:t>
      </w:r>
    </w:p>
    <w:p w14:paraId="66CA74DE" w14:textId="77777777" w:rsidR="00DC34F3" w:rsidRDefault="003C35B5" w:rsidP="00CF7A24">
      <w:pPr>
        <w:pStyle w:val="Heading2"/>
      </w:pPr>
      <w:bookmarkStart w:id="18" w:name="_Toc108443210"/>
      <w:bookmarkStart w:id="19" w:name="Xcab3786624e4492cbf4d6d24ce75b28c5f961e9"/>
      <w:bookmarkEnd w:id="17"/>
      <w:r>
        <w:t>Step 3 - Add additional files and track updates</w:t>
      </w:r>
      <w:bookmarkEnd w:id="18"/>
    </w:p>
    <w:p w14:paraId="7FF25F2E" w14:textId="6EC9AA62" w:rsidR="00DC34F3" w:rsidRDefault="004F0898" w:rsidP="75161F2F">
      <w:pPr>
        <w:pStyle w:val="FirstParagraph"/>
        <w:rPr>
          <w:rFonts w:ascii="Montserrat" w:hAnsi="Montserrat"/>
          <w:i/>
          <w:iCs/>
          <w:sz w:val="22"/>
          <w:szCs w:val="22"/>
        </w:rPr>
      </w:pPr>
      <w:r w:rsidRPr="75161F2F">
        <w:rPr>
          <w:rFonts w:ascii="Montserrat" w:hAnsi="Montserrat"/>
          <w:i/>
          <w:iCs/>
          <w:sz w:val="22"/>
          <w:szCs w:val="22"/>
        </w:rPr>
        <w:t>U</w:t>
      </w:r>
      <w:r w:rsidR="003C35B5" w:rsidRPr="75161F2F">
        <w:rPr>
          <w:rFonts w:ascii="Montserrat" w:hAnsi="Montserrat"/>
          <w:i/>
          <w:iCs/>
          <w:sz w:val="22"/>
          <w:szCs w:val="22"/>
        </w:rPr>
        <w:t>se instructions from the previous step for the exact syntax</w:t>
      </w:r>
      <w:r w:rsidRPr="75161F2F">
        <w:rPr>
          <w:rFonts w:ascii="Montserrat" w:hAnsi="Montserrat"/>
          <w:i/>
          <w:iCs/>
          <w:sz w:val="22"/>
          <w:szCs w:val="22"/>
        </w:rPr>
        <w:t>.</w:t>
      </w:r>
    </w:p>
    <w:p w14:paraId="499A5CF9" w14:textId="77777777" w:rsidR="00CF7A24" w:rsidRPr="00CF7A24" w:rsidRDefault="00CF7A24" w:rsidP="00CF7A24">
      <w:pPr>
        <w:pStyle w:val="BodyText"/>
      </w:pPr>
    </w:p>
    <w:p w14:paraId="103A758E" w14:textId="77777777" w:rsidR="00DC34F3" w:rsidRPr="00CF7A24" w:rsidRDefault="003C35B5" w:rsidP="75161F2F">
      <w:pPr>
        <w:numPr>
          <w:ilvl w:val="0"/>
          <w:numId w:val="2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nother file in the folder called newfile.txt</w:t>
      </w:r>
    </w:p>
    <w:p w14:paraId="2DBC7638" w14:textId="77777777" w:rsidR="00DC34F3" w:rsidRPr="00CF7A24" w:rsidRDefault="003C35B5" w:rsidP="75161F2F">
      <w:pPr>
        <w:numPr>
          <w:ilvl w:val="0"/>
          <w:numId w:val="2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heck the status of the repo.</w:t>
      </w:r>
    </w:p>
    <w:p w14:paraId="32100D93" w14:textId="77777777" w:rsidR="00DC34F3" w:rsidRPr="00CF7A24" w:rsidRDefault="003C35B5" w:rsidP="75161F2F">
      <w:pPr>
        <w:numPr>
          <w:ilvl w:val="0"/>
          <w:numId w:val="2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and commit the changes. Check the status and the log output.</w:t>
      </w:r>
    </w:p>
    <w:p w14:paraId="2CE581F7" w14:textId="41EDA189" w:rsidR="00DC34F3" w:rsidRPr="00CF7A24" w:rsidRDefault="003C35B5" w:rsidP="75161F2F">
      <w:pPr>
        <w:numPr>
          <w:ilvl w:val="0"/>
          <w:numId w:val="2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Make a change to one or more of the files and stage, then commit your changes. Again</w:t>
      </w:r>
      <w:r w:rsidR="00CF7A24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check the status and the log output.</w:t>
      </w:r>
    </w:p>
    <w:p w14:paraId="7BB7B818" w14:textId="77777777" w:rsidR="00DC34F3" w:rsidRDefault="003C35B5">
      <w:r>
        <w:br w:type="page"/>
      </w:r>
    </w:p>
    <w:p w14:paraId="521E68FA" w14:textId="77777777" w:rsidR="00DC34F3" w:rsidRDefault="003C35B5">
      <w:pPr>
        <w:pStyle w:val="Heading1"/>
      </w:pPr>
      <w:bookmarkStart w:id="20" w:name="_Toc108443211"/>
      <w:bookmarkStart w:id="21" w:name="exercise-03---change-tracking"/>
      <w:bookmarkEnd w:id="11"/>
      <w:bookmarkEnd w:id="19"/>
      <w:r>
        <w:lastRenderedPageBreak/>
        <w:t>Exercise 03 - Change Tracking</w:t>
      </w:r>
      <w:bookmarkEnd w:id="20"/>
    </w:p>
    <w:p w14:paraId="73AE2D30" w14:textId="77777777" w:rsidR="00DC34F3" w:rsidRDefault="003C35B5" w:rsidP="00CF7A24">
      <w:pPr>
        <w:pStyle w:val="Heading2"/>
      </w:pPr>
      <w:bookmarkStart w:id="22" w:name="_Toc108443212"/>
      <w:bookmarkStart w:id="23" w:name="overview-1"/>
      <w:r>
        <w:t>Overview</w:t>
      </w:r>
      <w:bookmarkEnd w:id="22"/>
    </w:p>
    <w:p w14:paraId="7C0879A1" w14:textId="234FEE32" w:rsidR="00DC34F3" w:rsidRPr="00CF7A24" w:rsidRDefault="003C35B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In this exercise we will see how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tracks changes</w:t>
      </w:r>
      <w:r w:rsidR="00CF7A24" w:rsidRPr="75161F2F">
        <w:rPr>
          <w:rFonts w:ascii="Montserrat" w:hAnsi="Montserrat"/>
          <w:sz w:val="22"/>
          <w:szCs w:val="22"/>
        </w:rPr>
        <w:t>.</w:t>
      </w:r>
    </w:p>
    <w:p w14:paraId="6C2F049B" w14:textId="77777777" w:rsidR="00DC34F3" w:rsidRPr="00CF7A24" w:rsidRDefault="003C35B5" w:rsidP="00CF7A24">
      <w:pPr>
        <w:pStyle w:val="Heading2"/>
      </w:pPr>
      <w:bookmarkStart w:id="24" w:name="_Toc108443213"/>
      <w:bookmarkStart w:id="25" w:name="step-1"/>
      <w:bookmarkEnd w:id="23"/>
      <w:r>
        <w:t>Step 1</w:t>
      </w:r>
      <w:bookmarkEnd w:id="24"/>
    </w:p>
    <w:p w14:paraId="62D09688" w14:textId="42EF58B0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 new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repo</w:t>
      </w:r>
    </w:p>
    <w:p w14:paraId="772BD2B8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/</w:t>
      </w:r>
      <w:r w:rsidRPr="75161F2F">
        <w:rPr>
          <w:rStyle w:val="NormalTok"/>
        </w:rPr>
        <w:t>labs</w:t>
      </w:r>
      <w:r>
        <w:br/>
      </w:r>
      <w:r w:rsidRPr="75161F2F">
        <w:rPr>
          <w:rStyle w:val="FunctionTok"/>
        </w:rPr>
        <w:t>md</w:t>
      </w:r>
      <w:r w:rsidRPr="75161F2F">
        <w:rPr>
          <w:rStyle w:val="NormalTok"/>
        </w:rPr>
        <w:t xml:space="preserve"> gitdiff</w:t>
      </w:r>
      <w:r>
        <w:br/>
      </w: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gitdiff</w:t>
      </w:r>
      <w:r>
        <w:br/>
      </w:r>
      <w:r w:rsidRPr="75161F2F">
        <w:rPr>
          <w:rStyle w:val="NormalTok"/>
        </w:rPr>
        <w:t>git init</w:t>
      </w:r>
    </w:p>
    <w:p w14:paraId="673FCB96" w14:textId="2A270ACC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 text file in the repo called newfile.txt, and add the following line to it</w:t>
      </w:r>
      <w:r w:rsidR="00CF7A24" w:rsidRPr="75161F2F">
        <w:rPr>
          <w:rFonts w:ascii="Montserrat" w:hAnsi="Montserrat"/>
          <w:color w:val="auto"/>
        </w:rPr>
        <w:t>:</w:t>
      </w:r>
    </w:p>
    <w:p w14:paraId="15722551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VerbatimChar"/>
        </w:rPr>
        <w:t># Version 1</w:t>
      </w:r>
    </w:p>
    <w:p w14:paraId="570E5683" w14:textId="36D6106C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and commit the file</w:t>
      </w:r>
      <w:r w:rsidR="00CF7A24" w:rsidRPr="75161F2F">
        <w:rPr>
          <w:rFonts w:ascii="Montserrat" w:hAnsi="Montserrat"/>
          <w:color w:val="auto"/>
        </w:rPr>
        <w:t>.</w:t>
      </w:r>
    </w:p>
    <w:p w14:paraId="5C19C15F" w14:textId="4D40D0AE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dit the file and add an additional line to the contents</w:t>
      </w:r>
      <w:r w:rsidR="00CF7A24" w:rsidRPr="75161F2F">
        <w:rPr>
          <w:rFonts w:ascii="Montserrat" w:hAnsi="Montserrat"/>
          <w:color w:val="auto"/>
        </w:rPr>
        <w:t>.</w:t>
      </w:r>
    </w:p>
    <w:p w14:paraId="631C34EC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VerbatimChar"/>
        </w:rPr>
        <w:t># Second line</w:t>
      </w:r>
    </w:p>
    <w:p w14:paraId="4C2732A7" w14:textId="4A928E0F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xecute a status command and note the output</w:t>
      </w:r>
      <w:r w:rsidR="00CF7A24" w:rsidRPr="75161F2F">
        <w:rPr>
          <w:rFonts w:ascii="Montserrat" w:hAnsi="Montserrat"/>
          <w:color w:val="auto"/>
        </w:rPr>
        <w:t>.</w:t>
      </w:r>
    </w:p>
    <w:p w14:paraId="16CF003F" w14:textId="7360B009" w:rsidR="00DC34F3" w:rsidRPr="00CF7A24" w:rsidRDefault="003C35B5" w:rsidP="75161F2F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ssue a diff command</w:t>
      </w:r>
      <w:r w:rsidR="00CF7A24" w:rsidRPr="75161F2F">
        <w:rPr>
          <w:rFonts w:ascii="Montserrat" w:hAnsi="Montserrat"/>
          <w:color w:val="auto"/>
        </w:rPr>
        <w:t>.</w:t>
      </w:r>
    </w:p>
    <w:p w14:paraId="1E49209E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</w:t>
      </w:r>
      <w:r w:rsidRPr="75161F2F">
        <w:rPr>
          <w:rStyle w:val="FunctionTok"/>
        </w:rPr>
        <w:t>diff</w:t>
      </w:r>
    </w:p>
    <w:p w14:paraId="76751BEC" w14:textId="77777777" w:rsidR="00DC34F3" w:rsidRPr="00CF7A24" w:rsidRDefault="003C35B5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ommit the change.</w:t>
      </w:r>
    </w:p>
    <w:p w14:paraId="05BD145D" w14:textId="6C1D4BCF" w:rsidR="00DC34F3" w:rsidRPr="00CF7A24" w:rsidRDefault="003C35B5">
      <w:pPr>
        <w:numPr>
          <w:ilvl w:val="0"/>
          <w:numId w:val="2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Make another </w:t>
      </w:r>
      <w:r w:rsidR="00CF7A24" w:rsidRPr="75161F2F">
        <w:rPr>
          <w:rFonts w:ascii="Montserrat" w:hAnsi="Montserrat"/>
          <w:color w:val="auto"/>
        </w:rPr>
        <w:t>two</w:t>
      </w:r>
      <w:r w:rsidRPr="75161F2F">
        <w:rPr>
          <w:rFonts w:ascii="Montserrat" w:hAnsi="Montserrat"/>
          <w:color w:val="auto"/>
        </w:rPr>
        <w:t xml:space="preserve"> or three changes and commit each of them. Use the diff command each time to view the changes.</w:t>
      </w:r>
    </w:p>
    <w:p w14:paraId="41C2EF5A" w14:textId="77777777" w:rsidR="00DC34F3" w:rsidRDefault="003C35B5" w:rsidP="00CF7A24">
      <w:pPr>
        <w:pStyle w:val="Heading2"/>
      </w:pPr>
      <w:bookmarkStart w:id="26" w:name="_Toc108443214"/>
      <w:bookmarkStart w:id="27" w:name="step-2---unstaging-and-resetting"/>
      <w:bookmarkEnd w:id="25"/>
      <w:r>
        <w:t>Step 2 - Unstaging and Resetting</w:t>
      </w:r>
      <w:bookmarkEnd w:id="26"/>
    </w:p>
    <w:p w14:paraId="6E65390B" w14:textId="327CEB38" w:rsidR="00DC34F3" w:rsidRPr="00CF7A24" w:rsidRDefault="003C35B5">
      <w:pPr>
        <w:numPr>
          <w:ilvl w:val="0"/>
          <w:numId w:val="2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Make a change to one of the existing files and look at the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status.</w:t>
      </w:r>
    </w:p>
    <w:p w14:paraId="3C4A43AC" w14:textId="77777777" w:rsidR="00DC34F3" w:rsidRPr="00CF7A24" w:rsidRDefault="003C35B5">
      <w:pPr>
        <w:numPr>
          <w:ilvl w:val="0"/>
          <w:numId w:val="2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the file to the staging area and view the status.</w:t>
      </w:r>
    </w:p>
    <w:p w14:paraId="0812EDE3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add </w:t>
      </w:r>
      <w:r w:rsidRPr="75161F2F">
        <w:rPr>
          <w:rStyle w:val="OperatorTok"/>
        </w:rPr>
        <w:t>.</w:t>
      </w:r>
      <w:r>
        <w:br/>
      </w:r>
      <w:r w:rsidRPr="75161F2F">
        <w:rPr>
          <w:rStyle w:val="NormalTok"/>
        </w:rPr>
        <w:t>git status</w:t>
      </w:r>
    </w:p>
    <w:p w14:paraId="593CCD1E" w14:textId="77777777" w:rsidR="00DC34F3" w:rsidRPr="00CF7A24" w:rsidRDefault="003C35B5">
      <w:pPr>
        <w:numPr>
          <w:ilvl w:val="0"/>
          <w:numId w:val="2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move the file from the staging area and view the status.</w:t>
      </w:r>
    </w:p>
    <w:p w14:paraId="0C95E5D2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reset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filename</w:t>
      </w:r>
      <w:r w:rsidRPr="75161F2F">
        <w:rPr>
          <w:rStyle w:val="OperatorTok"/>
        </w:rPr>
        <w:t>&gt;</w:t>
      </w:r>
      <w:r>
        <w:br/>
      </w:r>
      <w:r w:rsidRPr="75161F2F">
        <w:rPr>
          <w:rStyle w:val="NormalTok"/>
        </w:rPr>
        <w:t>git status</w:t>
      </w:r>
    </w:p>
    <w:p w14:paraId="6D9E6EAC" w14:textId="77777777" w:rsidR="00DC34F3" w:rsidRPr="00CF7A24" w:rsidRDefault="003C35B5">
      <w:pPr>
        <w:numPr>
          <w:ilvl w:val="0"/>
          <w:numId w:val="2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Undo pending changes by checking out the previous version of the file you just edited.</w:t>
      </w:r>
    </w:p>
    <w:p w14:paraId="72089DF7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lastRenderedPageBreak/>
        <w:t xml:space="preserve">git checkout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filename</w:t>
      </w:r>
      <w:r w:rsidRPr="75161F2F">
        <w:rPr>
          <w:rStyle w:val="OperatorTok"/>
        </w:rPr>
        <w:t>&gt;</w:t>
      </w:r>
      <w:r>
        <w:br/>
      </w:r>
      <w:r w:rsidRPr="75161F2F">
        <w:rPr>
          <w:rStyle w:val="NormalTok"/>
        </w:rPr>
        <w:t>git status</w:t>
      </w:r>
    </w:p>
    <w:p w14:paraId="4FA0F2B5" w14:textId="77777777" w:rsidR="00DC34F3" w:rsidRDefault="003C35B5" w:rsidP="00CF7A24">
      <w:pPr>
        <w:pStyle w:val="Heading2"/>
      </w:pPr>
      <w:bookmarkStart w:id="28" w:name="_Toc108443215"/>
      <w:bookmarkStart w:id="29" w:name="step-3---reverting-to-previous-versions"/>
      <w:bookmarkEnd w:id="27"/>
      <w:r>
        <w:t>Step 3 - Reverting to previous versions</w:t>
      </w:r>
      <w:bookmarkEnd w:id="28"/>
    </w:p>
    <w:p w14:paraId="6C8BEBD5" w14:textId="77777777" w:rsidR="00DC34F3" w:rsidRPr="00CF7A24" w:rsidRDefault="003C35B5">
      <w:pPr>
        <w:numPr>
          <w:ilvl w:val="0"/>
          <w:numId w:val="2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Display the log of the repo and note the various commit ids.</w:t>
      </w:r>
    </w:p>
    <w:p w14:paraId="4EE341AA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 xml:space="preserve">git lo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oneline</w:t>
      </w:r>
    </w:p>
    <w:p w14:paraId="7F5AF730" w14:textId="433E877A" w:rsidR="00DC34F3" w:rsidRPr="00CF7A24" w:rsidRDefault="003C35B5">
      <w:pPr>
        <w:numPr>
          <w:ilvl w:val="0"/>
          <w:numId w:val="2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vert to a previous version of the repo</w:t>
      </w:r>
      <w:r w:rsidR="00CF7A24" w:rsidRPr="75161F2F">
        <w:rPr>
          <w:rFonts w:ascii="Montserrat" w:hAnsi="Montserrat"/>
          <w:color w:val="auto"/>
        </w:rPr>
        <w:t>.</w:t>
      </w:r>
    </w:p>
    <w:p w14:paraId="5FC9E3DF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checkout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pick a commit</w:t>
      </w:r>
      <w:r w:rsidRPr="75161F2F">
        <w:rPr>
          <w:rStyle w:val="OperatorTok"/>
        </w:rPr>
        <w:t>-</w:t>
      </w:r>
      <w:r w:rsidRPr="75161F2F">
        <w:rPr>
          <w:rStyle w:val="NormalTok"/>
        </w:rPr>
        <w:t xml:space="preserve">id </w:t>
      </w:r>
      <w:r w:rsidRPr="75161F2F">
        <w:rPr>
          <w:rStyle w:val="KeywordTok"/>
        </w:rPr>
        <w:t>from</w:t>
      </w:r>
      <w:r w:rsidRPr="75161F2F">
        <w:rPr>
          <w:rStyle w:val="NormalTok"/>
        </w:rPr>
        <w:t xml:space="preserve"> previous output</w:t>
      </w:r>
      <w:r w:rsidRPr="75161F2F">
        <w:rPr>
          <w:rStyle w:val="OperatorTok"/>
        </w:rPr>
        <w:t>&gt;</w:t>
      </w:r>
    </w:p>
    <w:p w14:paraId="5F37D088" w14:textId="43B5899E" w:rsidR="00DC34F3" w:rsidRPr="00CF7A24" w:rsidRDefault="003C35B5">
      <w:pPr>
        <w:numPr>
          <w:ilvl w:val="0"/>
          <w:numId w:val="2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spect the folder/file contents to see they have been reverted to how the folder was when the commit was made.</w:t>
      </w:r>
    </w:p>
    <w:p w14:paraId="7B47C82B" w14:textId="7A1F570A" w:rsidR="00DC34F3" w:rsidRPr="00CF7A24" w:rsidRDefault="003C35B5">
      <w:pPr>
        <w:numPr>
          <w:ilvl w:val="0"/>
          <w:numId w:val="2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turn to the current version of the repo</w:t>
      </w:r>
      <w:r w:rsidR="00DE61CB" w:rsidRPr="75161F2F">
        <w:rPr>
          <w:rFonts w:ascii="Montserrat" w:hAnsi="Montserrat"/>
          <w:color w:val="auto"/>
        </w:rPr>
        <w:t>.</w:t>
      </w:r>
    </w:p>
    <w:p w14:paraId="0BD726DD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</w:t>
      </w:r>
      <w:r w:rsidRPr="75161F2F">
        <w:rPr>
          <w:rStyle w:val="KeywordTok"/>
        </w:rPr>
        <w:t>switch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-</w:t>
      </w:r>
    </w:p>
    <w:p w14:paraId="57FAAEE5" w14:textId="77777777" w:rsidR="00DC34F3" w:rsidRDefault="003C35B5">
      <w:r>
        <w:br w:type="page"/>
      </w:r>
    </w:p>
    <w:p w14:paraId="47147363" w14:textId="77777777" w:rsidR="00DC34F3" w:rsidRDefault="003C35B5">
      <w:pPr>
        <w:pStyle w:val="Heading1"/>
      </w:pPr>
      <w:bookmarkStart w:id="30" w:name="_Toc108443216"/>
      <w:bookmarkStart w:id="31" w:name="Xdd9f12d406cdb54f7fb33fd156c2594fb0fc319"/>
      <w:bookmarkEnd w:id="21"/>
      <w:bookmarkEnd w:id="29"/>
      <w:r>
        <w:lastRenderedPageBreak/>
        <w:t>Exercise 04 - Tagging, Branching, and Merging</w:t>
      </w:r>
      <w:bookmarkEnd w:id="30"/>
    </w:p>
    <w:p w14:paraId="769B81E4" w14:textId="77777777" w:rsidR="00DC34F3" w:rsidRDefault="003C35B5" w:rsidP="00CF7A24">
      <w:pPr>
        <w:pStyle w:val="Heading2"/>
      </w:pPr>
      <w:bookmarkStart w:id="32" w:name="_Toc108443217"/>
      <w:bookmarkStart w:id="33" w:name="overview-2"/>
      <w:r>
        <w:t>Overview</w:t>
      </w:r>
      <w:bookmarkEnd w:id="32"/>
    </w:p>
    <w:p w14:paraId="46D2FB5E" w14:textId="60FC90FF" w:rsidR="00DC34F3" w:rsidRPr="00DE61CB" w:rsidRDefault="003C35B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This exercise is designed to show how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branches work, and how we can use them to streamline our workflow.</w:t>
      </w:r>
    </w:p>
    <w:p w14:paraId="27022296" w14:textId="77777777" w:rsidR="00DC34F3" w:rsidRPr="00DE61CB" w:rsidRDefault="003C35B5" w:rsidP="00CF7A24">
      <w:pPr>
        <w:pStyle w:val="Heading2"/>
      </w:pPr>
      <w:bookmarkStart w:id="34" w:name="_Toc108443218"/>
      <w:bookmarkStart w:id="35" w:name="X5d91d3124dc32e158a31e416d23b9cb90731ecc"/>
      <w:bookmarkEnd w:id="33"/>
      <w:r>
        <w:t>Step 1 - Create a repo and add some files</w:t>
      </w:r>
      <w:bookmarkEnd w:id="34"/>
    </w:p>
    <w:p w14:paraId="17F59B61" w14:textId="5D17A5E4" w:rsidR="00DC34F3" w:rsidRPr="00DE61CB" w:rsidRDefault="003C35B5">
      <w:pPr>
        <w:numPr>
          <w:ilvl w:val="0"/>
          <w:numId w:val="2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Go to your labs folder and create a new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repo e.g.</w:t>
      </w:r>
      <w:r w:rsidR="00DE61CB" w:rsidRPr="75161F2F">
        <w:rPr>
          <w:rFonts w:ascii="Montserrat" w:hAnsi="Montserrat"/>
          <w:color w:val="auto"/>
        </w:rPr>
        <w:t>:</w:t>
      </w:r>
    </w:p>
    <w:p w14:paraId="44568545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/</w:t>
      </w:r>
      <w:r w:rsidRPr="75161F2F">
        <w:rPr>
          <w:rStyle w:val="NormalTok"/>
        </w:rPr>
        <w:t>labs</w:t>
      </w:r>
      <w:r>
        <w:br/>
      </w:r>
      <w:r w:rsidRPr="75161F2F">
        <w:rPr>
          <w:rStyle w:val="FunctionTok"/>
        </w:rPr>
        <w:t>md</w:t>
      </w:r>
      <w:r w:rsidRPr="75161F2F">
        <w:rPr>
          <w:rStyle w:val="NormalTok"/>
        </w:rPr>
        <w:t xml:space="preserve"> gitbranch</w:t>
      </w:r>
      <w:r>
        <w:br/>
      </w: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gitbranch</w:t>
      </w:r>
      <w:r>
        <w:br/>
      </w:r>
      <w:r w:rsidRPr="75161F2F">
        <w:rPr>
          <w:rStyle w:val="NormalTok"/>
        </w:rPr>
        <w:t>git init</w:t>
      </w:r>
    </w:p>
    <w:p w14:paraId="46438846" w14:textId="6F440CF8" w:rsidR="00DC34F3" w:rsidRPr="00DE61CB" w:rsidRDefault="003C35B5">
      <w:pPr>
        <w:numPr>
          <w:ilvl w:val="0"/>
          <w:numId w:val="2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dd and commit a README.md file with some text content</w:t>
      </w:r>
      <w:r w:rsidR="00DE61CB" w:rsidRPr="75161F2F">
        <w:rPr>
          <w:rFonts w:ascii="Montserrat" w:hAnsi="Montserrat"/>
          <w:color w:val="auto"/>
        </w:rPr>
        <w:t>.</w:t>
      </w:r>
    </w:p>
    <w:p w14:paraId="27CFC7F6" w14:textId="2F815EEB" w:rsidR="00DC34F3" w:rsidRPr="00DE61CB" w:rsidRDefault="003C35B5">
      <w:pPr>
        <w:numPr>
          <w:ilvl w:val="0"/>
          <w:numId w:val="2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Make some changes, add and commit, repeat </w:t>
      </w:r>
      <w:r w:rsidR="00DE61CB" w:rsidRPr="75161F2F">
        <w:rPr>
          <w:rFonts w:ascii="Montserrat" w:hAnsi="Montserrat"/>
          <w:color w:val="auto"/>
        </w:rPr>
        <w:t>two</w:t>
      </w:r>
      <w:r w:rsidRPr="75161F2F">
        <w:rPr>
          <w:rFonts w:ascii="Montserrat" w:hAnsi="Montserrat"/>
          <w:color w:val="auto"/>
        </w:rPr>
        <w:t xml:space="preserve"> or </w:t>
      </w:r>
      <w:r w:rsidR="00DE61CB" w:rsidRPr="75161F2F">
        <w:rPr>
          <w:rFonts w:ascii="Montserrat" w:hAnsi="Montserrat"/>
          <w:color w:val="auto"/>
        </w:rPr>
        <w:t>three</w:t>
      </w:r>
      <w:r w:rsidRPr="75161F2F">
        <w:rPr>
          <w:rFonts w:ascii="Montserrat" w:hAnsi="Montserrat"/>
          <w:color w:val="auto"/>
        </w:rPr>
        <w:t xml:space="preserve"> times. Check the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log to see how your changes are tracked.</w:t>
      </w:r>
    </w:p>
    <w:p w14:paraId="6936FCBC" w14:textId="77777777" w:rsidR="00DC34F3" w:rsidRDefault="003C35B5" w:rsidP="00CF7A24">
      <w:pPr>
        <w:pStyle w:val="Heading2"/>
      </w:pPr>
      <w:bookmarkStart w:id="36" w:name="_Toc108443219"/>
      <w:bookmarkStart w:id="37" w:name="step-2---tag-a-commit"/>
      <w:bookmarkEnd w:id="35"/>
      <w:r>
        <w:t>Step 2 - Tag a commit</w:t>
      </w:r>
      <w:bookmarkEnd w:id="36"/>
    </w:p>
    <w:p w14:paraId="7D8AA65D" w14:textId="19EE22D6" w:rsidR="00DC34F3" w:rsidRPr="00DE61CB" w:rsidRDefault="003C35B5">
      <w:pPr>
        <w:numPr>
          <w:ilvl w:val="0"/>
          <w:numId w:val="25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Use the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log command to view the repo history. Note the commit id at the start of each commit.</w:t>
      </w:r>
    </w:p>
    <w:p w14:paraId="4B1D3778" w14:textId="27D44778" w:rsidR="00DC34F3" w:rsidRPr="00DE61CB" w:rsidRDefault="003C35B5">
      <w:pPr>
        <w:numPr>
          <w:ilvl w:val="0"/>
          <w:numId w:val="25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Use the tag command to assign a label to the current version and then look at the log again. Not</w:t>
      </w:r>
      <w:r w:rsidR="00933706" w:rsidRPr="75161F2F">
        <w:rPr>
          <w:rFonts w:ascii="Montserrat" w:hAnsi="Montserrat"/>
          <w:color w:val="auto"/>
        </w:rPr>
        <w:t>e</w:t>
      </w:r>
      <w:r w:rsidRPr="75161F2F">
        <w:rPr>
          <w:rFonts w:ascii="Montserrat" w:hAnsi="Montserrat"/>
          <w:color w:val="auto"/>
        </w:rPr>
        <w:t xml:space="preserve"> how the tag appears.</w:t>
      </w:r>
    </w:p>
    <w:p w14:paraId="3AE5CFD5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>git tag v1</w:t>
      </w:r>
      <w:r>
        <w:br/>
      </w:r>
      <w:r w:rsidRPr="75161F2F">
        <w:rPr>
          <w:rStyle w:val="NormalTok"/>
        </w:rPr>
        <w:t xml:space="preserve">git lo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oneline</w:t>
      </w:r>
    </w:p>
    <w:p w14:paraId="1D630508" w14:textId="112318F1" w:rsidR="00DC34F3" w:rsidRPr="00DE61CB" w:rsidRDefault="003C35B5">
      <w:pPr>
        <w:numPr>
          <w:ilvl w:val="0"/>
          <w:numId w:val="25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Use the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tag command to see the list of tags</w:t>
      </w:r>
      <w:r w:rsidR="00DE61CB" w:rsidRPr="75161F2F">
        <w:rPr>
          <w:rFonts w:ascii="Montserrat" w:hAnsi="Montserrat"/>
          <w:color w:val="auto"/>
        </w:rPr>
        <w:t>.</w:t>
      </w:r>
    </w:p>
    <w:p w14:paraId="7AC4D7E6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git tag</w:t>
      </w:r>
    </w:p>
    <w:p w14:paraId="6C9B8425" w14:textId="77777777" w:rsidR="00DC34F3" w:rsidRPr="00DE61CB" w:rsidRDefault="003C35B5">
      <w:pPr>
        <w:numPr>
          <w:ilvl w:val="0"/>
          <w:numId w:val="25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Tag an earlier commit.</w:t>
      </w:r>
    </w:p>
    <w:p w14:paraId="2529675E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tag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commit id</w:t>
      </w:r>
      <w:r w:rsidRPr="75161F2F">
        <w:rPr>
          <w:rStyle w:val="OperatorTok"/>
        </w:rPr>
        <w:t>&gt;</w:t>
      </w:r>
      <w:r>
        <w:br/>
      </w:r>
      <w:r>
        <w:br/>
      </w:r>
      <w:r w:rsidRPr="75161F2F">
        <w:rPr>
          <w:rStyle w:val="NormalTok"/>
        </w:rPr>
        <w:t>git tag</w:t>
      </w:r>
    </w:p>
    <w:p w14:paraId="406F5897" w14:textId="77777777" w:rsidR="00DC34F3" w:rsidRDefault="003C35B5" w:rsidP="00CF7A24">
      <w:pPr>
        <w:pStyle w:val="Heading2"/>
      </w:pPr>
      <w:bookmarkStart w:id="38" w:name="_Toc108443220"/>
      <w:bookmarkStart w:id="39" w:name="step-3---branching"/>
      <w:bookmarkEnd w:id="37"/>
      <w:r>
        <w:t>Step 3 - Branching</w:t>
      </w:r>
      <w:bookmarkEnd w:id="38"/>
    </w:p>
    <w:p w14:paraId="0AA671B9" w14:textId="28E675E5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Display the current log history usin</w:t>
      </w:r>
      <w:r w:rsidR="0E9D7959" w:rsidRPr="75161F2F">
        <w:rPr>
          <w:rFonts w:ascii="Montserrat" w:hAnsi="Montserrat"/>
          <w:color w:val="auto"/>
        </w:rPr>
        <w:t>g</w:t>
      </w:r>
      <w:r w:rsidRPr="75161F2F">
        <w:rPr>
          <w:rFonts w:ascii="Montserrat" w:hAnsi="Montserrat"/>
          <w:color w:val="auto"/>
        </w:rPr>
        <w:t xml:space="preserve"> the oneline option</w:t>
      </w:r>
      <w:r w:rsidR="00DE61CB" w:rsidRPr="75161F2F">
        <w:rPr>
          <w:rFonts w:ascii="Montserrat" w:hAnsi="Montserrat"/>
          <w:color w:val="auto"/>
        </w:rPr>
        <w:t>.</w:t>
      </w:r>
    </w:p>
    <w:p w14:paraId="2E658A05" w14:textId="0268A873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Display the list of branches (there should only be one, probably </w:t>
      </w:r>
      <w:r w:rsidRPr="75161F2F">
        <w:rPr>
          <w:rFonts w:ascii="Montserrat" w:hAnsi="Montserrat"/>
          <w:b/>
          <w:bCs/>
          <w:color w:val="auto"/>
        </w:rPr>
        <w:t>master</w:t>
      </w:r>
      <w:r w:rsidRPr="75161F2F">
        <w:rPr>
          <w:rFonts w:ascii="Montserrat" w:hAnsi="Montserrat"/>
          <w:color w:val="auto"/>
        </w:rPr>
        <w:t xml:space="preserve"> or </w:t>
      </w:r>
      <w:r w:rsidRPr="75161F2F">
        <w:rPr>
          <w:rFonts w:ascii="Montserrat" w:hAnsi="Montserrat"/>
          <w:b/>
          <w:bCs/>
          <w:color w:val="auto"/>
        </w:rPr>
        <w:t>main</w:t>
      </w:r>
      <w:r w:rsidRPr="75161F2F">
        <w:rPr>
          <w:rFonts w:ascii="Montserrat" w:hAnsi="Montserrat"/>
          <w:color w:val="auto"/>
        </w:rPr>
        <w:t xml:space="preserve"> - remember which for later)</w:t>
      </w:r>
      <w:r w:rsidR="00DE61CB" w:rsidRPr="75161F2F">
        <w:rPr>
          <w:rFonts w:ascii="Montserrat" w:hAnsi="Montserrat"/>
          <w:color w:val="auto"/>
        </w:rPr>
        <w:t>.</w:t>
      </w:r>
    </w:p>
    <w:p w14:paraId="086CA40F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git branch</w:t>
      </w:r>
    </w:p>
    <w:p w14:paraId="4ADE7671" w14:textId="12D43ACB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nd checkout a new branch</w:t>
      </w:r>
      <w:r w:rsidR="00DE61CB" w:rsidRPr="75161F2F">
        <w:rPr>
          <w:rFonts w:ascii="Montserrat" w:hAnsi="Montserrat"/>
          <w:color w:val="auto"/>
        </w:rPr>
        <w:t>.</w:t>
      </w:r>
    </w:p>
    <w:p w14:paraId="5372A038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lastRenderedPageBreak/>
        <w:t xml:space="preserve">git checkout </w:t>
      </w:r>
      <w:r w:rsidRPr="75161F2F">
        <w:rPr>
          <w:rStyle w:val="OperatorTok"/>
        </w:rPr>
        <w:t>-</w:t>
      </w:r>
      <w:r w:rsidRPr="75161F2F">
        <w:rPr>
          <w:rStyle w:val="NormalTok"/>
        </w:rPr>
        <w:t>b newbranch</w:t>
      </w:r>
    </w:p>
    <w:p w14:paraId="6F797602" w14:textId="72E02A67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dit one of the existing files (or add a new file), stage and commit the changes. View the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log and status</w:t>
      </w:r>
      <w:r w:rsidR="00DE61CB" w:rsidRPr="75161F2F">
        <w:rPr>
          <w:rFonts w:ascii="Montserrat" w:hAnsi="Montserrat"/>
          <w:color w:val="auto"/>
        </w:rPr>
        <w:t>.</w:t>
      </w:r>
    </w:p>
    <w:p w14:paraId="21B1199F" w14:textId="4CE01722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turn to the original branch and check the file contents/</w:t>
      </w:r>
      <w:r w:rsidR="00CF7A24" w:rsidRPr="75161F2F">
        <w:rPr>
          <w:rFonts w:ascii="Montserrat" w:hAnsi="Montserrat"/>
          <w:color w:val="auto"/>
        </w:rPr>
        <w:t xml:space="preserve">Git </w:t>
      </w:r>
      <w:r w:rsidRPr="75161F2F">
        <w:rPr>
          <w:rFonts w:ascii="Montserrat" w:hAnsi="Montserrat"/>
          <w:color w:val="auto"/>
        </w:rPr>
        <w:t>log</w:t>
      </w:r>
      <w:r w:rsidR="00DE61CB" w:rsidRPr="75161F2F">
        <w:rPr>
          <w:rFonts w:ascii="Montserrat" w:hAnsi="Montserrat"/>
          <w:color w:val="auto"/>
        </w:rPr>
        <w:t>.</w:t>
      </w:r>
    </w:p>
    <w:p w14:paraId="2230BC02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 xml:space="preserve">git checkout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original branch name</w:t>
      </w:r>
      <w:r w:rsidRPr="75161F2F">
        <w:rPr>
          <w:rStyle w:val="OperatorTok"/>
        </w:rPr>
        <w:t>&gt;</w:t>
      </w:r>
      <w:r>
        <w:br/>
      </w:r>
      <w:r w:rsidRPr="75161F2F">
        <w:rPr>
          <w:rStyle w:val="NormalTok"/>
        </w:rPr>
        <w:t xml:space="preserve">git log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oneline</w:t>
      </w:r>
    </w:p>
    <w:p w14:paraId="42A96AFF" w14:textId="4BE4488B" w:rsidR="00DC34F3" w:rsidRPr="00DE61CB" w:rsidRDefault="003C35B5">
      <w:pPr>
        <w:numPr>
          <w:ilvl w:val="0"/>
          <w:numId w:val="26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turn to the new branch</w:t>
      </w:r>
      <w:r w:rsidR="00DE61CB" w:rsidRPr="75161F2F">
        <w:rPr>
          <w:rFonts w:ascii="Montserrat" w:hAnsi="Montserrat"/>
          <w:color w:val="auto"/>
        </w:rPr>
        <w:t>.</w:t>
      </w:r>
    </w:p>
    <w:p w14:paraId="787AA368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>git checkout newbranch</w:t>
      </w:r>
    </w:p>
    <w:p w14:paraId="13DBC6C4" w14:textId="77777777" w:rsidR="00DC34F3" w:rsidRDefault="003C35B5" w:rsidP="00CF7A24">
      <w:pPr>
        <w:pStyle w:val="Heading2"/>
      </w:pPr>
      <w:bookmarkStart w:id="40" w:name="_Toc108443221"/>
      <w:bookmarkStart w:id="41" w:name="step-4---merging"/>
      <w:bookmarkEnd w:id="39"/>
      <w:r>
        <w:t>Step 4 - Merging</w:t>
      </w:r>
      <w:bookmarkEnd w:id="40"/>
    </w:p>
    <w:p w14:paraId="71651BF3" w14:textId="1F37F040" w:rsidR="00DC34F3" w:rsidRPr="00DE61CB" w:rsidRDefault="003C35B5" w:rsidP="75161F2F">
      <w:pPr>
        <w:numPr>
          <w:ilvl w:val="0"/>
          <w:numId w:val="27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turn to the original branch and merge changes</w:t>
      </w:r>
      <w:r w:rsidR="00DE61CB" w:rsidRPr="75161F2F">
        <w:rPr>
          <w:rFonts w:ascii="Montserrat" w:hAnsi="Montserrat"/>
          <w:color w:val="auto"/>
        </w:rPr>
        <w:t>.</w:t>
      </w:r>
    </w:p>
    <w:p w14:paraId="4EEE35CF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VerbatimChar"/>
        </w:rPr>
      </w:pPr>
      <w:r w:rsidRPr="75161F2F">
        <w:rPr>
          <w:rStyle w:val="VerbatimChar"/>
        </w:rPr>
        <w:t>git checkout &lt;original branch name&gt;</w:t>
      </w:r>
      <w:r>
        <w:br/>
      </w:r>
      <w:r w:rsidRPr="75161F2F">
        <w:rPr>
          <w:rStyle w:val="VerbatimChar"/>
        </w:rPr>
        <w:t>git merge newbranch</w:t>
      </w:r>
    </w:p>
    <w:p w14:paraId="23931BD8" w14:textId="77777777" w:rsidR="00DC34F3" w:rsidRPr="00DE61CB" w:rsidRDefault="003C35B5" w:rsidP="75161F2F">
      <w:pPr>
        <w:numPr>
          <w:ilvl w:val="0"/>
          <w:numId w:val="27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spect the file contents to see the changes have been merged.</w:t>
      </w:r>
    </w:p>
    <w:p w14:paraId="5D9FF88C" w14:textId="77777777" w:rsidR="00DC34F3" w:rsidRDefault="003C35B5" w:rsidP="00CF7A24">
      <w:pPr>
        <w:pStyle w:val="Heading2"/>
      </w:pPr>
      <w:bookmarkStart w:id="42" w:name="_Toc108443222"/>
      <w:bookmarkStart w:id="43" w:name="step-5---resolve-a-merge-conflict"/>
      <w:bookmarkEnd w:id="41"/>
      <w:r>
        <w:t>Step 5 - Resolve a merge conflict</w:t>
      </w:r>
      <w:bookmarkEnd w:id="42"/>
    </w:p>
    <w:p w14:paraId="5D0EECD9" w14:textId="77777777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Create and checkout a new branch, add a comment at the start of one of the files. Commit this change.</w:t>
      </w:r>
    </w:p>
    <w:p w14:paraId="20A12071" w14:textId="77777777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Checkout the main branch.</w:t>
      </w:r>
    </w:p>
    <w:p w14:paraId="60666032" w14:textId="23725F8D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 xml:space="preserve">Create and checkout a new branch, add a comment to the start of the same file as in </w:t>
      </w:r>
      <w:r w:rsidR="00DE61CB" w:rsidRPr="75161F2F">
        <w:rPr>
          <w:rFonts w:ascii="Montserrat" w:hAnsi="Montserrat"/>
          <w:sz w:val="22"/>
          <w:szCs w:val="22"/>
        </w:rPr>
        <w:t>S</w:t>
      </w:r>
      <w:r w:rsidRPr="75161F2F">
        <w:rPr>
          <w:rFonts w:ascii="Montserrat" w:hAnsi="Montserrat"/>
          <w:sz w:val="22"/>
          <w:szCs w:val="22"/>
        </w:rPr>
        <w:t>tep 1 (making sure the comment is different). Commit the change.</w:t>
      </w:r>
    </w:p>
    <w:p w14:paraId="52855380" w14:textId="77777777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Checkout the main branch.</w:t>
      </w:r>
    </w:p>
    <w:p w14:paraId="5FE14092" w14:textId="23CD6933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 xml:space="preserve">Merge the branch from </w:t>
      </w:r>
      <w:r w:rsidR="00DE61CB" w:rsidRPr="75161F2F">
        <w:rPr>
          <w:rFonts w:ascii="Montserrat" w:hAnsi="Montserrat"/>
          <w:sz w:val="22"/>
          <w:szCs w:val="22"/>
        </w:rPr>
        <w:t>S</w:t>
      </w:r>
      <w:r w:rsidRPr="75161F2F">
        <w:rPr>
          <w:rFonts w:ascii="Montserrat" w:hAnsi="Montserrat"/>
          <w:sz w:val="22"/>
          <w:szCs w:val="22"/>
        </w:rPr>
        <w:t>tep 1.</w:t>
      </w:r>
    </w:p>
    <w:p w14:paraId="5F771088" w14:textId="12024D61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 xml:space="preserve">Merge the branch from </w:t>
      </w:r>
      <w:r w:rsidR="00DE61CB" w:rsidRPr="75161F2F">
        <w:rPr>
          <w:rFonts w:ascii="Montserrat" w:hAnsi="Montserrat"/>
          <w:sz w:val="22"/>
          <w:szCs w:val="22"/>
        </w:rPr>
        <w:t>S</w:t>
      </w:r>
      <w:r w:rsidRPr="75161F2F">
        <w:rPr>
          <w:rFonts w:ascii="Montserrat" w:hAnsi="Montserrat"/>
          <w:sz w:val="22"/>
          <w:szCs w:val="22"/>
        </w:rPr>
        <w:t>tep 3. You should see a message pointing out a conflict.</w:t>
      </w:r>
    </w:p>
    <w:p w14:paraId="75C21608" w14:textId="77777777" w:rsidR="00DC34F3" w:rsidRPr="00DE61CB" w:rsidRDefault="003C35B5">
      <w:pPr>
        <w:pStyle w:val="Compact"/>
        <w:numPr>
          <w:ilvl w:val="0"/>
          <w:numId w:val="28"/>
        </w:numPr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Open the conflicting file in a text editor and resolve the conflict.</w:t>
      </w:r>
    </w:p>
    <w:p w14:paraId="31D42EF0" w14:textId="77777777" w:rsidR="00DC34F3" w:rsidRDefault="003C35B5">
      <w:r>
        <w:br w:type="page"/>
      </w:r>
    </w:p>
    <w:p w14:paraId="341974BF" w14:textId="77777777" w:rsidR="00DC34F3" w:rsidRDefault="003C35B5">
      <w:pPr>
        <w:pStyle w:val="Heading1"/>
      </w:pPr>
      <w:bookmarkStart w:id="44" w:name="_Toc108443223"/>
      <w:bookmarkStart w:id="45" w:name="exercise-05---working-with-github"/>
      <w:bookmarkEnd w:id="31"/>
      <w:bookmarkEnd w:id="43"/>
      <w:r>
        <w:lastRenderedPageBreak/>
        <w:t>Exercise 05 - Working with GitHub</w:t>
      </w:r>
      <w:bookmarkEnd w:id="44"/>
    </w:p>
    <w:p w14:paraId="4FA088C5" w14:textId="77777777" w:rsidR="00DC34F3" w:rsidRDefault="003C35B5" w:rsidP="00CF7A24">
      <w:pPr>
        <w:pStyle w:val="Heading2"/>
      </w:pPr>
      <w:bookmarkStart w:id="46" w:name="_Toc108443224"/>
      <w:bookmarkStart w:id="47" w:name="overview-3"/>
      <w:r>
        <w:t>Overview</w:t>
      </w:r>
      <w:bookmarkEnd w:id="46"/>
    </w:p>
    <w:p w14:paraId="5CABCF0C" w14:textId="23930445" w:rsidR="00DC34F3" w:rsidRPr="00DE61CB" w:rsidRDefault="003C35B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The purpose of this exercise is to see how we can work with a central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server. We will be cloning, pushing, and pulling from GitHub</w:t>
      </w:r>
      <w:r w:rsidR="00DE61CB" w:rsidRPr="75161F2F">
        <w:rPr>
          <w:rFonts w:ascii="Montserrat" w:hAnsi="Montserrat"/>
          <w:sz w:val="22"/>
          <w:szCs w:val="22"/>
        </w:rPr>
        <w:t>.</w:t>
      </w:r>
    </w:p>
    <w:p w14:paraId="4632E543" w14:textId="77777777" w:rsidR="00DC34F3" w:rsidRDefault="003C35B5" w:rsidP="00CF7A24">
      <w:pPr>
        <w:pStyle w:val="Heading2"/>
      </w:pPr>
      <w:bookmarkStart w:id="48" w:name="_Toc108443225"/>
      <w:bookmarkStart w:id="49" w:name="step-1---setup-github"/>
      <w:bookmarkEnd w:id="47"/>
      <w:r>
        <w:t>Step 1 - Setup GitHub</w:t>
      </w:r>
      <w:bookmarkEnd w:id="48"/>
    </w:p>
    <w:p w14:paraId="29921661" w14:textId="55CE0498" w:rsidR="00DC34F3" w:rsidRPr="00DE61CB" w:rsidRDefault="003C35B5" w:rsidP="75161F2F">
      <w:pPr>
        <w:numPr>
          <w:ilvl w:val="0"/>
          <w:numId w:val="2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Navigate to </w:t>
      </w:r>
      <w:hyperlink r:id="rId11">
        <w:r w:rsidRPr="75161F2F">
          <w:rPr>
            <w:rStyle w:val="Hyperlink"/>
            <w:rFonts w:ascii="Montserrat" w:hAnsi="Montserrat"/>
          </w:rPr>
          <w:t>GitHub</w:t>
        </w:r>
      </w:hyperlink>
      <w:r w:rsidRPr="75161F2F">
        <w:rPr>
          <w:rFonts w:ascii="Montserrat" w:hAnsi="Montserrat"/>
        </w:rPr>
        <w:t xml:space="preserve"> </w:t>
      </w:r>
      <w:r w:rsidRPr="75161F2F">
        <w:rPr>
          <w:rFonts w:ascii="Montserrat" w:hAnsi="Montserrat"/>
          <w:color w:val="auto"/>
        </w:rPr>
        <w:t>and either log</w:t>
      </w:r>
      <w:r w:rsidR="00DE61CB" w:rsidRPr="75161F2F">
        <w:rPr>
          <w:rFonts w:ascii="Montserrat" w:hAnsi="Montserrat"/>
          <w:color w:val="auto"/>
        </w:rPr>
        <w:t xml:space="preserve"> </w:t>
      </w:r>
      <w:r w:rsidRPr="75161F2F">
        <w:rPr>
          <w:rFonts w:ascii="Montserrat" w:hAnsi="Montserrat"/>
          <w:color w:val="auto"/>
        </w:rPr>
        <w:t>in if you have an existing account, or sign up for a new account.</w:t>
      </w:r>
    </w:p>
    <w:p w14:paraId="64715550" w14:textId="575DDA4C" w:rsidR="00DC34F3" w:rsidRPr="00DE61CB" w:rsidRDefault="003C35B5" w:rsidP="75161F2F">
      <w:pPr>
        <w:numPr>
          <w:ilvl w:val="0"/>
          <w:numId w:val="29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In </w:t>
      </w:r>
      <w:r w:rsidR="00E73581" w:rsidRPr="75161F2F">
        <w:rPr>
          <w:rFonts w:ascii="Montserrat" w:hAnsi="Montserrat"/>
          <w:color w:val="auto"/>
        </w:rPr>
        <w:t>GitHub</w:t>
      </w:r>
      <w:r w:rsidR="00DE61CB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create a new repository and give it a name,</w:t>
      </w:r>
      <w:r w:rsidR="00DE61CB" w:rsidRPr="75161F2F">
        <w:rPr>
          <w:rFonts w:ascii="Montserrat" w:hAnsi="Montserrat"/>
          <w:color w:val="auto"/>
        </w:rPr>
        <w:t xml:space="preserve"> and</w:t>
      </w:r>
      <w:r w:rsidRPr="75161F2F">
        <w:rPr>
          <w:rFonts w:ascii="Montserrat" w:hAnsi="Montserrat"/>
          <w:color w:val="auto"/>
        </w:rPr>
        <w:t xml:space="preserve"> tick the </w:t>
      </w:r>
      <w:r w:rsidRPr="75161F2F">
        <w:rPr>
          <w:rFonts w:ascii="Montserrat" w:hAnsi="Montserrat"/>
          <w:b/>
          <w:bCs/>
          <w:color w:val="auto"/>
        </w:rPr>
        <w:t>Add a README file</w:t>
      </w:r>
      <w:r w:rsidRPr="75161F2F">
        <w:rPr>
          <w:rFonts w:ascii="Montserrat" w:hAnsi="Montserrat"/>
          <w:color w:val="auto"/>
        </w:rPr>
        <w:t xml:space="preserve"> option as well</w:t>
      </w:r>
      <w:r w:rsidR="00DE61CB" w:rsidRPr="75161F2F">
        <w:rPr>
          <w:rFonts w:ascii="Montserrat" w:hAnsi="Montserrat"/>
          <w:color w:val="auto"/>
        </w:rPr>
        <w:t>.</w:t>
      </w:r>
    </w:p>
    <w:p w14:paraId="6AE2C23D" w14:textId="77777777" w:rsidR="00DC34F3" w:rsidRDefault="003C35B5">
      <w:pPr>
        <w:numPr>
          <w:ilvl w:val="0"/>
          <w:numId w:val="14"/>
        </w:numPr>
      </w:pPr>
      <w:r>
        <w:rPr>
          <w:noProof/>
        </w:rPr>
        <w:drawing>
          <wp:inline distT="0" distB="0" distL="0" distR="0" wp14:anchorId="6A845A52" wp14:editId="7289FDDD">
            <wp:extent cx="4879361" cy="4710312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GitHubNewRepo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471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4298BF" w14:textId="77777777" w:rsidR="00DC34F3" w:rsidRDefault="003C35B5" w:rsidP="00CF7A24">
      <w:pPr>
        <w:pStyle w:val="Heading2"/>
      </w:pPr>
      <w:bookmarkStart w:id="50" w:name="_Toc108443226"/>
      <w:bookmarkStart w:id="51" w:name="step-2---clone-the-repo"/>
      <w:bookmarkEnd w:id="49"/>
      <w:r>
        <w:t>Step 2 - Clone the repo</w:t>
      </w:r>
      <w:bookmarkEnd w:id="50"/>
    </w:p>
    <w:p w14:paraId="4DEA9128" w14:textId="3AAB981A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 GitHub</w:t>
      </w:r>
      <w:r w:rsidR="00DE61CB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click the </w:t>
      </w:r>
      <w:r w:rsidRPr="75161F2F">
        <w:rPr>
          <w:rFonts w:ascii="Montserrat" w:hAnsi="Montserrat"/>
          <w:b/>
          <w:bCs/>
          <w:color w:val="auto"/>
        </w:rPr>
        <w:t>Code</w:t>
      </w:r>
      <w:r w:rsidRPr="75161F2F">
        <w:rPr>
          <w:rFonts w:ascii="Montserrat" w:hAnsi="Montserrat"/>
          <w:color w:val="auto"/>
        </w:rPr>
        <w:t xml:space="preserve"> </w:t>
      </w:r>
      <w:r w:rsidR="00DE61CB" w:rsidRPr="75161F2F">
        <w:rPr>
          <w:rFonts w:ascii="Montserrat" w:hAnsi="Montserrat"/>
          <w:color w:val="auto"/>
        </w:rPr>
        <w:t>b</w:t>
      </w:r>
      <w:r w:rsidRPr="75161F2F">
        <w:rPr>
          <w:rFonts w:ascii="Montserrat" w:hAnsi="Montserrat"/>
          <w:color w:val="auto"/>
        </w:rPr>
        <w:t xml:space="preserve">utton, and copy the </w:t>
      </w:r>
      <w:r w:rsidR="00DE61CB" w:rsidRPr="75161F2F">
        <w:rPr>
          <w:rFonts w:ascii="Montserrat" w:hAnsi="Montserrat"/>
          <w:color w:val="auto"/>
        </w:rPr>
        <w:t>r</w:t>
      </w:r>
      <w:r w:rsidRPr="75161F2F">
        <w:rPr>
          <w:rFonts w:ascii="Montserrat" w:hAnsi="Montserrat"/>
          <w:color w:val="auto"/>
        </w:rPr>
        <w:t>epo’s URL</w:t>
      </w:r>
      <w:r w:rsidR="00DE61CB" w:rsidRPr="75161F2F">
        <w:rPr>
          <w:rFonts w:ascii="Montserrat" w:hAnsi="Montserrat"/>
          <w:color w:val="auto"/>
        </w:rPr>
        <w:t>.</w:t>
      </w:r>
    </w:p>
    <w:p w14:paraId="3ACF8718" w14:textId="77777777" w:rsidR="00DC34F3" w:rsidRDefault="003C35B5">
      <w:pPr>
        <w:numPr>
          <w:ilvl w:val="0"/>
          <w:numId w:val="14"/>
        </w:numPr>
      </w:pPr>
      <w:r>
        <w:rPr>
          <w:noProof/>
        </w:rPr>
        <w:lastRenderedPageBreak/>
        <w:drawing>
          <wp:inline distT="0" distB="0" distL="0" distR="0" wp14:anchorId="32DCEDB7" wp14:editId="609844A5">
            <wp:extent cx="3104349" cy="117565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Clon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E7C36" w14:textId="63F6EC91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At a command prompt, clone the repo to your labs folder</w:t>
      </w:r>
      <w:r w:rsidR="00DE61CB" w:rsidRPr="75161F2F">
        <w:rPr>
          <w:rFonts w:ascii="Montserrat" w:hAnsi="Montserrat"/>
          <w:color w:val="auto"/>
        </w:rPr>
        <w:t>.</w:t>
      </w:r>
    </w:p>
    <w:p w14:paraId="7D6FEAF2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FunctionTok"/>
        </w:rPr>
        <w:t>cd</w:t>
      </w:r>
      <w:r w:rsidRPr="75161F2F">
        <w:rPr>
          <w:rStyle w:val="NormalTok"/>
        </w:rPr>
        <w:t xml:space="preserve"> </w:t>
      </w:r>
      <w:r w:rsidRPr="75161F2F">
        <w:rPr>
          <w:rStyle w:val="OperatorTok"/>
        </w:rPr>
        <w:t>/</w:t>
      </w:r>
      <w:r w:rsidRPr="75161F2F">
        <w:rPr>
          <w:rStyle w:val="NormalTok"/>
        </w:rPr>
        <w:t>labs</w:t>
      </w:r>
      <w:r>
        <w:br/>
      </w:r>
      <w:r w:rsidRPr="75161F2F">
        <w:rPr>
          <w:rStyle w:val="NormalTok"/>
        </w:rPr>
        <w:t xml:space="preserve">git clone </w:t>
      </w:r>
      <w:r w:rsidRPr="75161F2F">
        <w:rPr>
          <w:rStyle w:val="OperatorTok"/>
        </w:rPr>
        <w:t>&lt;</w:t>
      </w:r>
      <w:r w:rsidRPr="75161F2F">
        <w:rPr>
          <w:rStyle w:val="NormalTok"/>
        </w:rPr>
        <w:t>github repo url</w:t>
      </w:r>
      <w:r w:rsidRPr="75161F2F">
        <w:rPr>
          <w:rStyle w:val="OperatorTok"/>
        </w:rPr>
        <w:t>&gt;</w:t>
      </w:r>
    </w:p>
    <w:p w14:paraId="4995431E" w14:textId="4FC0C3D3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Display the status/log to see the local repo is a copy of the server repo</w:t>
      </w:r>
      <w:r w:rsidR="00DE61CB" w:rsidRPr="75161F2F">
        <w:rPr>
          <w:rFonts w:ascii="Montserrat" w:hAnsi="Montserrat"/>
          <w:color w:val="auto"/>
        </w:rPr>
        <w:t>.</w:t>
      </w:r>
    </w:p>
    <w:p w14:paraId="7E3CC3D1" w14:textId="31254F1E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Make some local changes (add a file or two, edit the README file), commit the changes. Repeat two or three times</w:t>
      </w:r>
      <w:r w:rsidR="00DE61CB" w:rsidRPr="75161F2F">
        <w:rPr>
          <w:rFonts w:ascii="Montserrat" w:hAnsi="Montserrat"/>
          <w:color w:val="auto"/>
        </w:rPr>
        <w:t>.</w:t>
      </w:r>
    </w:p>
    <w:p w14:paraId="7C3114AB" w14:textId="7F590717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Push the changes to the server</w:t>
      </w:r>
      <w:r w:rsidR="00DE61CB" w:rsidRPr="75161F2F">
        <w:rPr>
          <w:rFonts w:ascii="Montserrat" w:hAnsi="Montserrat"/>
          <w:color w:val="auto"/>
        </w:rPr>
        <w:t>.</w:t>
      </w:r>
    </w:p>
    <w:p w14:paraId="01F2EC1F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>git push</w:t>
      </w:r>
    </w:p>
    <w:p w14:paraId="5F590873" w14:textId="4E5EA80C" w:rsidR="00DC34F3" w:rsidRPr="00DE61CB" w:rsidRDefault="003C35B5">
      <w:pPr>
        <w:numPr>
          <w:ilvl w:val="0"/>
          <w:numId w:val="30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Return to Git</w:t>
      </w:r>
      <w:r w:rsidR="00DE61CB" w:rsidRPr="75161F2F">
        <w:rPr>
          <w:rFonts w:ascii="Montserrat" w:hAnsi="Montserrat"/>
          <w:color w:val="auto"/>
        </w:rPr>
        <w:t>H</w:t>
      </w:r>
      <w:r w:rsidRPr="75161F2F">
        <w:rPr>
          <w:rFonts w:ascii="Montserrat" w:hAnsi="Montserrat"/>
          <w:color w:val="auto"/>
        </w:rPr>
        <w:t>ub in the browser and refresh the page. You should see your changes appear.</w:t>
      </w:r>
    </w:p>
    <w:p w14:paraId="75A5FD8A" w14:textId="77777777" w:rsidR="00DC34F3" w:rsidRDefault="003C35B5" w:rsidP="00CF7A24">
      <w:pPr>
        <w:pStyle w:val="Heading2"/>
      </w:pPr>
      <w:bookmarkStart w:id="52" w:name="_Toc108443227"/>
      <w:bookmarkStart w:id="53" w:name="step-3---if-time-permits"/>
      <w:bookmarkEnd w:id="51"/>
      <w:r>
        <w:t>Step 3 - If time permits</w:t>
      </w:r>
      <w:bookmarkEnd w:id="52"/>
    </w:p>
    <w:p w14:paraId="7BFC9F33" w14:textId="2061B1B9" w:rsidR="00DC34F3" w:rsidRPr="00DE61CB" w:rsidRDefault="003C35B5">
      <w:pPr>
        <w:numPr>
          <w:ilvl w:val="0"/>
          <w:numId w:val="3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reate a local branch (or two!), commit some changes to the local branch(es)</w:t>
      </w:r>
      <w:r w:rsidR="00DE61CB" w:rsidRPr="75161F2F">
        <w:rPr>
          <w:rFonts w:ascii="Montserrat" w:hAnsi="Montserrat"/>
          <w:color w:val="auto"/>
        </w:rPr>
        <w:t>.</w:t>
      </w:r>
    </w:p>
    <w:p w14:paraId="25746256" w14:textId="5EEBC61F" w:rsidR="00DC34F3" w:rsidRDefault="003C35B5">
      <w:pPr>
        <w:numPr>
          <w:ilvl w:val="0"/>
          <w:numId w:val="31"/>
        </w:numPr>
      </w:pPr>
      <w:r w:rsidRPr="75161F2F">
        <w:rPr>
          <w:rFonts w:ascii="Montserrat" w:hAnsi="Montserrat"/>
          <w:color w:val="auto"/>
        </w:rPr>
        <w:t>Push all branches to GitHub</w:t>
      </w:r>
      <w:r w:rsidR="00DE61CB" w:rsidRPr="75161F2F">
        <w:rPr>
          <w:rFonts w:ascii="Montserrat" w:hAnsi="Montserrat"/>
          <w:color w:val="auto"/>
        </w:rPr>
        <w:t>.</w:t>
      </w:r>
    </w:p>
    <w:p w14:paraId="7CED4BFD" w14:textId="77777777" w:rsidR="00DC34F3" w:rsidRDefault="003C35B5">
      <w:pPr>
        <w:pStyle w:val="SourceCode"/>
        <w:numPr>
          <w:ilvl w:val="0"/>
          <w:numId w:val="14"/>
        </w:numPr>
      </w:pPr>
      <w:r w:rsidRPr="75161F2F">
        <w:rPr>
          <w:rStyle w:val="NormalTok"/>
        </w:rPr>
        <w:t xml:space="preserve">git push </w:t>
      </w:r>
      <w:r w:rsidRPr="75161F2F">
        <w:rPr>
          <w:rStyle w:val="OperatorTok"/>
        </w:rPr>
        <w:t>--</w:t>
      </w:r>
      <w:r w:rsidRPr="75161F2F">
        <w:rPr>
          <w:rStyle w:val="NormalTok"/>
        </w:rPr>
        <w:t>all</w:t>
      </w:r>
    </w:p>
    <w:p w14:paraId="36892571" w14:textId="6109E815" w:rsidR="00DC34F3" w:rsidRPr="00DE61CB" w:rsidRDefault="003C35B5">
      <w:pPr>
        <w:numPr>
          <w:ilvl w:val="0"/>
          <w:numId w:val="3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Try editing a file directly in GitHub - click on any file (such as the README file) and click the </w:t>
      </w:r>
      <w:r w:rsidRPr="75161F2F">
        <w:rPr>
          <w:rFonts w:ascii="Montserrat" w:hAnsi="Montserrat"/>
          <w:b/>
          <w:bCs/>
          <w:color w:val="auto"/>
        </w:rPr>
        <w:t>Edit</w:t>
      </w:r>
      <w:r w:rsidR="00DE61CB" w:rsidRPr="75161F2F">
        <w:rPr>
          <w:rFonts w:ascii="Montserrat" w:hAnsi="Montserrat"/>
          <w:color w:val="auto"/>
        </w:rPr>
        <w:t xml:space="preserve"> </w:t>
      </w:r>
      <w:r w:rsidRPr="75161F2F">
        <w:rPr>
          <w:rFonts w:ascii="Montserrat" w:hAnsi="Montserrat"/>
          <w:color w:val="auto"/>
        </w:rPr>
        <w:t>icon</w:t>
      </w:r>
      <w:r w:rsidR="00DE61CB" w:rsidRPr="75161F2F">
        <w:rPr>
          <w:rFonts w:ascii="Montserrat" w:hAnsi="Montserrat"/>
          <w:color w:val="auto"/>
        </w:rPr>
        <w:t>.</w:t>
      </w:r>
    </w:p>
    <w:p w14:paraId="466E35B2" w14:textId="77777777" w:rsidR="00DC34F3" w:rsidRDefault="003C35B5">
      <w:pPr>
        <w:numPr>
          <w:ilvl w:val="0"/>
          <w:numId w:val="14"/>
        </w:numPr>
      </w:pPr>
      <w:r>
        <w:rPr>
          <w:noProof/>
        </w:rPr>
        <w:drawing>
          <wp:inline distT="0" distB="0" distL="0" distR="0" wp14:anchorId="4C8E4C80" wp14:editId="0A19AD2F">
            <wp:extent cx="2966036" cy="118334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Edi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EB8BF" w14:textId="6B419C75" w:rsidR="00DC34F3" w:rsidRPr="00DE61CB" w:rsidRDefault="003C35B5">
      <w:pPr>
        <w:numPr>
          <w:ilvl w:val="0"/>
          <w:numId w:val="3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Make some changes via the browser and then </w:t>
      </w:r>
      <w:r w:rsidR="00DE61CB" w:rsidRPr="75161F2F">
        <w:rPr>
          <w:rFonts w:ascii="Montserrat" w:hAnsi="Montserrat"/>
          <w:color w:val="auto"/>
        </w:rPr>
        <w:t>c</w:t>
      </w:r>
      <w:r w:rsidRPr="75161F2F">
        <w:rPr>
          <w:rFonts w:ascii="Montserrat" w:hAnsi="Montserrat"/>
          <w:color w:val="auto"/>
        </w:rPr>
        <w:t>ommit them.</w:t>
      </w:r>
    </w:p>
    <w:p w14:paraId="08D22B04" w14:textId="0780BC8B" w:rsidR="00DC34F3" w:rsidRPr="00DE61CB" w:rsidRDefault="003C35B5">
      <w:pPr>
        <w:numPr>
          <w:ilvl w:val="0"/>
          <w:numId w:val="3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From your console</w:t>
      </w:r>
      <w:r w:rsidR="00DE61CB" w:rsidRPr="75161F2F">
        <w:rPr>
          <w:rFonts w:ascii="Montserrat" w:hAnsi="Montserrat"/>
          <w:color w:val="auto"/>
        </w:rPr>
        <w:t>,</w:t>
      </w:r>
      <w:r w:rsidRPr="75161F2F">
        <w:rPr>
          <w:rFonts w:ascii="Montserrat" w:hAnsi="Montserrat"/>
          <w:color w:val="auto"/>
        </w:rPr>
        <w:t xml:space="preserve"> pull these changes to your local repo</w:t>
      </w:r>
      <w:r w:rsidR="00DE61CB" w:rsidRPr="75161F2F">
        <w:rPr>
          <w:rFonts w:ascii="Montserrat" w:hAnsi="Montserrat"/>
          <w:color w:val="auto"/>
        </w:rPr>
        <w:t>.</w:t>
      </w:r>
    </w:p>
    <w:p w14:paraId="01C8F1B4" w14:textId="77777777" w:rsidR="00DC34F3" w:rsidRDefault="003C35B5" w:rsidP="75161F2F">
      <w:pPr>
        <w:pStyle w:val="SourceCode"/>
        <w:numPr>
          <w:ilvl w:val="0"/>
          <w:numId w:val="14"/>
        </w:numPr>
        <w:rPr>
          <w:rStyle w:val="NormalTok"/>
        </w:rPr>
      </w:pPr>
      <w:r w:rsidRPr="75161F2F">
        <w:rPr>
          <w:rStyle w:val="NormalTok"/>
        </w:rPr>
        <w:t>git pull</w:t>
      </w:r>
    </w:p>
    <w:p w14:paraId="2F64C4C6" w14:textId="45F284B0" w:rsidR="00DC2D05" w:rsidRPr="00DE61CB" w:rsidRDefault="003C35B5" w:rsidP="00DC2D05">
      <w:pPr>
        <w:numPr>
          <w:ilvl w:val="0"/>
          <w:numId w:val="31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Try getting the local status/</w:t>
      </w:r>
      <w:r w:rsidR="00DE61CB" w:rsidRPr="75161F2F">
        <w:rPr>
          <w:rFonts w:ascii="Montserrat" w:hAnsi="Montserrat"/>
          <w:color w:val="auto"/>
        </w:rPr>
        <w:t>l</w:t>
      </w:r>
      <w:r w:rsidRPr="75161F2F">
        <w:rPr>
          <w:rFonts w:ascii="Montserrat" w:hAnsi="Montserrat"/>
          <w:color w:val="auto"/>
        </w:rPr>
        <w:t>og to observe what has happened.</w:t>
      </w:r>
      <w:bookmarkEnd w:id="45"/>
      <w:bookmarkEnd w:id="53"/>
    </w:p>
    <w:p w14:paraId="38347212" w14:textId="4140E4D0" w:rsidR="00DC2D05" w:rsidRDefault="00DC2D05" w:rsidP="00DC2D05">
      <w:pPr>
        <w:pStyle w:val="Heading1"/>
      </w:pPr>
      <w:r>
        <w:lastRenderedPageBreak/>
        <w:t>Exercise 06 - Collaborating with GitHub</w:t>
      </w:r>
    </w:p>
    <w:p w14:paraId="4F08FD0C" w14:textId="77777777" w:rsidR="00DC2D05" w:rsidRDefault="00DC2D05" w:rsidP="00CF7A24">
      <w:pPr>
        <w:pStyle w:val="Heading2"/>
      </w:pPr>
      <w:r>
        <w:t>Overview</w:t>
      </w:r>
    </w:p>
    <w:p w14:paraId="26E08D67" w14:textId="3D0663D8" w:rsidR="00DC2D05" w:rsidRPr="00DE61CB" w:rsidRDefault="00DC2D05" w:rsidP="00DC2D05">
      <w:pPr>
        <w:pStyle w:val="FirstParagraph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>The purpose of this exercise is to see how multiple people can work with a central</w:t>
      </w:r>
      <w:r w:rsidR="00CF7A24" w:rsidRPr="75161F2F">
        <w:rPr>
          <w:rFonts w:ascii="Montserrat" w:hAnsi="Montserrat"/>
          <w:sz w:val="22"/>
          <w:szCs w:val="22"/>
        </w:rPr>
        <w:t xml:space="preserve"> Git </w:t>
      </w:r>
      <w:r w:rsidRPr="75161F2F">
        <w:rPr>
          <w:rFonts w:ascii="Montserrat" w:hAnsi="Montserrat"/>
          <w:sz w:val="22"/>
          <w:szCs w:val="22"/>
        </w:rPr>
        <w:t>server. As with Exercise 05, we will be cloning, pushing, and pulling from GitHub, but this will be done in groups of two or more.</w:t>
      </w:r>
    </w:p>
    <w:p w14:paraId="6A39D861" w14:textId="482EFAD9" w:rsidR="00DC2D05" w:rsidRPr="00DE61CB" w:rsidRDefault="00DC2D05" w:rsidP="00DC2D05">
      <w:pPr>
        <w:pStyle w:val="BodyText"/>
        <w:rPr>
          <w:rFonts w:ascii="Montserrat" w:hAnsi="Montserrat"/>
          <w:sz w:val="22"/>
          <w:szCs w:val="22"/>
        </w:rPr>
      </w:pPr>
    </w:p>
    <w:p w14:paraId="4D5A291A" w14:textId="6419BE2D" w:rsidR="00DC2D05" w:rsidRPr="00DE61CB" w:rsidRDefault="00DC2D05" w:rsidP="00DC2D05">
      <w:pPr>
        <w:pStyle w:val="BodyText"/>
        <w:rPr>
          <w:rFonts w:ascii="Montserrat" w:hAnsi="Montserrat"/>
          <w:sz w:val="22"/>
          <w:szCs w:val="22"/>
        </w:rPr>
      </w:pPr>
      <w:r w:rsidRPr="75161F2F">
        <w:rPr>
          <w:rFonts w:ascii="Montserrat" w:hAnsi="Montserrat"/>
          <w:sz w:val="22"/>
          <w:szCs w:val="22"/>
        </w:rPr>
        <w:t xml:space="preserve">Your tutor will arrange a breakout session so that you will be in a group with at least one other person. </w:t>
      </w:r>
      <w:r w:rsidR="000F0CB2" w:rsidRPr="75161F2F">
        <w:rPr>
          <w:rFonts w:ascii="Montserrat" w:hAnsi="Montserrat"/>
          <w:sz w:val="22"/>
          <w:szCs w:val="22"/>
        </w:rPr>
        <w:t>To make the instructions easier to follow, l</w:t>
      </w:r>
      <w:r w:rsidRPr="75161F2F">
        <w:rPr>
          <w:rFonts w:ascii="Montserrat" w:hAnsi="Montserrat"/>
          <w:sz w:val="22"/>
          <w:szCs w:val="22"/>
        </w:rPr>
        <w:t xml:space="preserve">et’s suppose your name is Sam and </w:t>
      </w:r>
      <w:r w:rsidR="00E73581" w:rsidRPr="75161F2F">
        <w:rPr>
          <w:rFonts w:ascii="Montserrat" w:hAnsi="Montserrat"/>
          <w:sz w:val="22"/>
          <w:szCs w:val="22"/>
        </w:rPr>
        <w:t>you are in a team with Chris and Jude.</w:t>
      </w:r>
      <w:r w:rsidR="000F0CB2" w:rsidRPr="75161F2F">
        <w:rPr>
          <w:rFonts w:ascii="Montserrat" w:hAnsi="Montserrat"/>
          <w:sz w:val="22"/>
          <w:szCs w:val="22"/>
        </w:rPr>
        <w:t xml:space="preserve"> Obviously use your real name, and th</w:t>
      </w:r>
      <w:r w:rsidR="00DE61CB" w:rsidRPr="75161F2F">
        <w:rPr>
          <w:rFonts w:ascii="Montserrat" w:hAnsi="Montserrat"/>
          <w:sz w:val="22"/>
          <w:szCs w:val="22"/>
        </w:rPr>
        <w:t>ose</w:t>
      </w:r>
      <w:r w:rsidR="000F0CB2" w:rsidRPr="75161F2F">
        <w:rPr>
          <w:rFonts w:ascii="Montserrat" w:hAnsi="Montserrat"/>
          <w:sz w:val="22"/>
          <w:szCs w:val="22"/>
        </w:rPr>
        <w:t xml:space="preserve"> of your teammates.</w:t>
      </w:r>
    </w:p>
    <w:p w14:paraId="0F9D6C4E" w14:textId="77777777" w:rsidR="00DC2D05" w:rsidRDefault="00DC2D05" w:rsidP="00CF7A24">
      <w:pPr>
        <w:pStyle w:val="Heading2"/>
      </w:pPr>
      <w:r>
        <w:t>Step 1 - Setup GitHub</w:t>
      </w:r>
    </w:p>
    <w:p w14:paraId="18A4FB37" w14:textId="353009C2" w:rsidR="00E73581" w:rsidRPr="00DE61CB" w:rsidRDefault="00E73581" w:rsidP="00DC2D05">
      <w:pPr>
        <w:numPr>
          <w:ilvl w:val="0"/>
          <w:numId w:val="3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</w:t>
      </w:r>
      <w:r w:rsidR="00DC2D05">
        <w:t xml:space="preserve"> </w:t>
      </w:r>
      <w:hyperlink r:id="rId15">
        <w:r w:rsidR="00DC2D05" w:rsidRPr="75161F2F">
          <w:rPr>
            <w:rStyle w:val="Hyperlink"/>
          </w:rPr>
          <w:t>GitHub</w:t>
        </w:r>
      </w:hyperlink>
      <w:r w:rsidR="00DC2D05">
        <w:t xml:space="preserve"> </w:t>
      </w:r>
      <w:r w:rsidR="00DC2D05" w:rsidRPr="75161F2F">
        <w:rPr>
          <w:rFonts w:ascii="Montserrat" w:hAnsi="Montserrat"/>
          <w:color w:val="auto"/>
        </w:rPr>
        <w:t xml:space="preserve">create a new repository and give it </w:t>
      </w:r>
      <w:r w:rsidRPr="75161F2F">
        <w:rPr>
          <w:rFonts w:ascii="Montserrat" w:hAnsi="Montserrat"/>
          <w:color w:val="auto"/>
        </w:rPr>
        <w:t xml:space="preserve">the </w:t>
      </w:r>
      <w:r w:rsidR="00DC2D05" w:rsidRPr="75161F2F">
        <w:rPr>
          <w:rFonts w:ascii="Montserrat" w:hAnsi="Montserrat"/>
          <w:color w:val="auto"/>
        </w:rPr>
        <w:t>name</w:t>
      </w:r>
      <w:r w:rsidRPr="75161F2F">
        <w:rPr>
          <w:rFonts w:ascii="Montserrat" w:hAnsi="Montserrat"/>
          <w:color w:val="auto"/>
        </w:rPr>
        <w:t xml:space="preserve"> Collab. </w:t>
      </w:r>
      <w:r w:rsidR="003641B3" w:rsidRPr="75161F2F">
        <w:rPr>
          <w:rFonts w:ascii="Montserrat" w:hAnsi="Montserrat"/>
          <w:color w:val="auto"/>
        </w:rPr>
        <w:t>(</w:t>
      </w:r>
      <w:r w:rsidRPr="75161F2F">
        <w:rPr>
          <w:rFonts w:ascii="Montserrat" w:hAnsi="Montserrat"/>
          <w:color w:val="auto"/>
        </w:rPr>
        <w:t>Chris and Jude do the same in their GitHub accounts.</w:t>
      </w:r>
      <w:r w:rsidR="003641B3" w:rsidRPr="75161F2F">
        <w:rPr>
          <w:rFonts w:ascii="Montserrat" w:hAnsi="Montserrat"/>
          <w:color w:val="auto"/>
        </w:rPr>
        <w:t>)</w:t>
      </w:r>
    </w:p>
    <w:p w14:paraId="349AF84D" w14:textId="4955CEBE" w:rsidR="00DC2D05" w:rsidRPr="00DE61CB" w:rsidRDefault="00E73581" w:rsidP="00DC2D05">
      <w:pPr>
        <w:numPr>
          <w:ilvl w:val="0"/>
          <w:numId w:val="32"/>
        </w:numPr>
        <w:rPr>
          <w:rFonts w:ascii="Montserrat" w:hAnsi="Montserrat"/>
          <w:b/>
          <w:bCs/>
          <w:color w:val="auto"/>
        </w:rPr>
      </w:pPr>
      <w:r w:rsidRPr="75161F2F">
        <w:rPr>
          <w:rFonts w:ascii="Montserrat" w:hAnsi="Montserrat"/>
          <w:color w:val="auto"/>
        </w:rPr>
        <w:t xml:space="preserve">Click on </w:t>
      </w:r>
      <w:r w:rsidRPr="75161F2F">
        <w:rPr>
          <w:rFonts w:ascii="Montserrat" w:hAnsi="Montserrat"/>
          <w:b/>
          <w:bCs/>
          <w:color w:val="auto"/>
        </w:rPr>
        <w:t>Add file</w:t>
      </w:r>
      <w:r w:rsidRPr="75161F2F">
        <w:rPr>
          <w:rFonts w:ascii="Montserrat" w:hAnsi="Montserrat"/>
          <w:color w:val="auto"/>
        </w:rPr>
        <w:t xml:space="preserve">, </w:t>
      </w:r>
      <w:r w:rsidRPr="75161F2F">
        <w:rPr>
          <w:rFonts w:ascii="Montserrat" w:hAnsi="Montserrat"/>
          <w:b/>
          <w:bCs/>
          <w:color w:val="auto"/>
        </w:rPr>
        <w:t>Create new file</w:t>
      </w:r>
      <w:r w:rsidRPr="75161F2F">
        <w:rPr>
          <w:rFonts w:ascii="Montserrat" w:hAnsi="Montserrat"/>
          <w:color w:val="auto"/>
        </w:rPr>
        <w:t xml:space="preserve">. Name the file </w:t>
      </w:r>
      <w:r w:rsidRPr="75161F2F">
        <w:rPr>
          <w:rFonts w:ascii="Montserrat" w:hAnsi="Montserrat"/>
          <w:b/>
          <w:bCs/>
          <w:color w:val="auto"/>
        </w:rPr>
        <w:t>shared.txt</w:t>
      </w:r>
    </w:p>
    <w:p w14:paraId="7BE93034" w14:textId="6BB63226" w:rsidR="00E73581" w:rsidRPr="00DE61CB" w:rsidRDefault="00E73581" w:rsidP="00DC2D05">
      <w:pPr>
        <w:numPr>
          <w:ilvl w:val="0"/>
          <w:numId w:val="32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Edit shared.txt to add “First line by Sam.” (Chris </w:t>
      </w:r>
      <w:r w:rsidR="003641B3" w:rsidRPr="75161F2F">
        <w:rPr>
          <w:rFonts w:ascii="Montserrat" w:hAnsi="Montserrat"/>
          <w:color w:val="auto"/>
        </w:rPr>
        <w:t>and Jude will add “First line by Chris.” and “First line by Jude.” respectively in their shared.txt file.) Commit the changes.</w:t>
      </w:r>
    </w:p>
    <w:p w14:paraId="36B507B0" w14:textId="61D62125" w:rsidR="003641B3" w:rsidRDefault="003641B3" w:rsidP="00CF7A24">
      <w:pPr>
        <w:pStyle w:val="Heading2"/>
      </w:pPr>
      <w:r>
        <w:t>Step 2 – Clone other repos</w:t>
      </w:r>
    </w:p>
    <w:p w14:paraId="5B924AEC" w14:textId="2BDA3EF0" w:rsidR="000F0CB2" w:rsidRPr="00DE61CB" w:rsidRDefault="003641B3" w:rsidP="003641B3">
      <w:pPr>
        <w:numPr>
          <w:ilvl w:val="0"/>
          <w:numId w:val="3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 xml:space="preserve">Bash, </w:t>
      </w:r>
      <w:r w:rsidR="000F0CB2" w:rsidRPr="75161F2F">
        <w:rPr>
          <w:rFonts w:ascii="Montserrat" w:hAnsi="Montserrat"/>
          <w:color w:val="auto"/>
        </w:rPr>
        <w:t>create a folder called Sam or Mine. Clone your own Collab repo.</w:t>
      </w:r>
    </w:p>
    <w:p w14:paraId="62C50693" w14:textId="12386A12" w:rsidR="003641B3" w:rsidRPr="00DE61CB" w:rsidRDefault="000F0CB2" w:rsidP="003641B3">
      <w:pPr>
        <w:numPr>
          <w:ilvl w:val="0"/>
          <w:numId w:val="3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C</w:t>
      </w:r>
      <w:r w:rsidR="003641B3" w:rsidRPr="75161F2F">
        <w:rPr>
          <w:rFonts w:ascii="Montserrat" w:hAnsi="Montserrat"/>
          <w:color w:val="auto"/>
        </w:rPr>
        <w:t xml:space="preserve">reate a folder called </w:t>
      </w:r>
      <w:r w:rsidR="003641B3" w:rsidRPr="75161F2F">
        <w:rPr>
          <w:rFonts w:ascii="Montserrat" w:hAnsi="Montserrat"/>
          <w:b/>
          <w:bCs/>
          <w:color w:val="auto"/>
        </w:rPr>
        <w:t>Chris</w:t>
      </w:r>
      <w:r w:rsidR="003641B3" w:rsidRPr="75161F2F">
        <w:rPr>
          <w:rFonts w:ascii="Montserrat" w:hAnsi="Montserrat"/>
          <w:color w:val="auto"/>
        </w:rPr>
        <w:t>, and clone Chris’s Collab repo to it. (Chris will clone Jude’s Collab repo, and Jude will clone your Collab repo.)</w:t>
      </w:r>
    </w:p>
    <w:p w14:paraId="3B9A17B5" w14:textId="028FAD70" w:rsidR="003641B3" w:rsidRPr="00DE61CB" w:rsidRDefault="003641B3" w:rsidP="003641B3">
      <w:pPr>
        <w:numPr>
          <w:ilvl w:val="0"/>
          <w:numId w:val="3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dit shared.txt. It should already include the text “First line by Chris.” Add “</w:t>
      </w:r>
      <w:r w:rsidRPr="75161F2F">
        <w:rPr>
          <w:rFonts w:ascii="Montserrat" w:hAnsi="Montserrat"/>
          <w:b/>
          <w:bCs/>
          <w:color w:val="auto"/>
        </w:rPr>
        <w:t>Second line by Sam</w:t>
      </w:r>
      <w:r w:rsidRPr="75161F2F">
        <w:rPr>
          <w:rFonts w:ascii="Montserrat" w:hAnsi="Montserrat"/>
          <w:color w:val="auto"/>
        </w:rPr>
        <w:t>.” Commit the changes and push.</w:t>
      </w:r>
    </w:p>
    <w:p w14:paraId="0EDEC126" w14:textId="1FD6FE9B" w:rsidR="003641B3" w:rsidRPr="00DE61CB" w:rsidRDefault="000F0CB2" w:rsidP="003641B3">
      <w:pPr>
        <w:numPr>
          <w:ilvl w:val="0"/>
          <w:numId w:val="33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 xml:space="preserve">Create a folder called </w:t>
      </w:r>
      <w:r w:rsidRPr="75161F2F">
        <w:rPr>
          <w:rFonts w:ascii="Montserrat" w:hAnsi="Montserrat"/>
          <w:b/>
          <w:bCs/>
          <w:color w:val="auto"/>
        </w:rPr>
        <w:t>Jude</w:t>
      </w:r>
      <w:r w:rsidRPr="75161F2F">
        <w:rPr>
          <w:rFonts w:ascii="Montserrat" w:hAnsi="Montserrat"/>
          <w:color w:val="auto"/>
        </w:rPr>
        <w:t>, clone Jude’s Collab repo to it, and edit shared.txt to add “</w:t>
      </w:r>
      <w:r w:rsidRPr="75161F2F">
        <w:rPr>
          <w:rFonts w:ascii="Montserrat" w:hAnsi="Montserrat"/>
          <w:b/>
          <w:bCs/>
          <w:color w:val="auto"/>
        </w:rPr>
        <w:t>Third line by Sam</w:t>
      </w:r>
      <w:r w:rsidRPr="75161F2F">
        <w:rPr>
          <w:rFonts w:ascii="Montserrat" w:hAnsi="Montserrat"/>
          <w:color w:val="auto"/>
        </w:rPr>
        <w:t>." Check to see that the previous lines are as expected.</w:t>
      </w:r>
    </w:p>
    <w:p w14:paraId="0C831E03" w14:textId="04D9FCC1" w:rsidR="000F0CB2" w:rsidRDefault="000F0CB2" w:rsidP="00CF7A24">
      <w:pPr>
        <w:pStyle w:val="Heading2"/>
      </w:pPr>
      <w:r>
        <w:t>Step 3 – Pull repos</w:t>
      </w:r>
    </w:p>
    <w:p w14:paraId="1D231F4D" w14:textId="083BB863" w:rsidR="000F0CB2" w:rsidRPr="00ED0A97" w:rsidRDefault="000F0CB2" w:rsidP="000F0CB2">
      <w:pPr>
        <w:numPr>
          <w:ilvl w:val="0"/>
          <w:numId w:val="3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In</w:t>
      </w:r>
      <w:r w:rsidR="00CF7A24" w:rsidRPr="75161F2F">
        <w:rPr>
          <w:rFonts w:ascii="Montserrat" w:hAnsi="Montserrat"/>
          <w:color w:val="auto"/>
        </w:rPr>
        <w:t xml:space="preserve"> Git </w:t>
      </w:r>
      <w:r w:rsidRPr="75161F2F">
        <w:rPr>
          <w:rFonts w:ascii="Montserrat" w:hAnsi="Montserrat"/>
          <w:color w:val="auto"/>
        </w:rPr>
        <w:t>Bash, return to your own Collab. Check that shared</w:t>
      </w:r>
      <w:r w:rsidR="00005639" w:rsidRPr="75161F2F">
        <w:rPr>
          <w:rFonts w:ascii="Montserrat" w:hAnsi="Montserrat"/>
          <w:color w:val="auto"/>
        </w:rPr>
        <w:t>.txt contains the line “First line by Sam.” and nothing else.</w:t>
      </w:r>
    </w:p>
    <w:p w14:paraId="08EDEE2C" w14:textId="69E75D24" w:rsidR="00005639" w:rsidRPr="00ED0A97" w:rsidRDefault="00005639" w:rsidP="000F0CB2">
      <w:pPr>
        <w:numPr>
          <w:ilvl w:val="0"/>
          <w:numId w:val="3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Use the pull command rather than the clone command.</w:t>
      </w:r>
    </w:p>
    <w:p w14:paraId="6BED1B52" w14:textId="572F7CC5" w:rsidR="00C90470" w:rsidRPr="00ED0A97" w:rsidRDefault="00C90470" w:rsidP="000F0CB2">
      <w:pPr>
        <w:numPr>
          <w:ilvl w:val="0"/>
          <w:numId w:val="3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dit shared.txt. The file should now have all of the lines added.</w:t>
      </w:r>
    </w:p>
    <w:p w14:paraId="5D566D04" w14:textId="6EBAFA3A" w:rsidR="00C90470" w:rsidRPr="00ED0A97" w:rsidRDefault="00C90470" w:rsidP="00C90470">
      <w:pPr>
        <w:numPr>
          <w:ilvl w:val="0"/>
          <w:numId w:val="34"/>
        </w:numPr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Enter</w:t>
      </w:r>
      <w:r w:rsidR="006834E5" w:rsidRPr="75161F2F">
        <w:rPr>
          <w:rFonts w:ascii="Montserrat" w:hAnsi="Montserrat"/>
          <w:color w:val="auto"/>
        </w:rPr>
        <w:t>:</w:t>
      </w:r>
    </w:p>
    <w:p w14:paraId="57A12D69" w14:textId="461315F2" w:rsidR="00C90470" w:rsidRDefault="00C90470" w:rsidP="00C90470">
      <w:pPr>
        <w:pStyle w:val="SourceCode"/>
        <w:ind w:left="720"/>
        <w:rPr>
          <w:rStyle w:val="NormalTok"/>
        </w:rPr>
      </w:pPr>
      <w:r w:rsidRPr="75161F2F">
        <w:rPr>
          <w:rStyle w:val="NormalTok"/>
        </w:rPr>
        <w:t>git log --oneline</w:t>
      </w:r>
    </w:p>
    <w:p w14:paraId="15F230A4" w14:textId="161E8227" w:rsidR="000F0CB2" w:rsidRPr="006834E5" w:rsidRDefault="00C90470" w:rsidP="006834E5">
      <w:pPr>
        <w:ind w:left="720"/>
        <w:rPr>
          <w:rFonts w:ascii="Montserrat" w:hAnsi="Montserrat"/>
          <w:color w:val="auto"/>
        </w:rPr>
      </w:pPr>
      <w:r w:rsidRPr="75161F2F">
        <w:rPr>
          <w:rFonts w:ascii="Montserrat" w:hAnsi="Montserrat"/>
          <w:color w:val="auto"/>
        </w:rPr>
        <w:t>to confirm that all of the commits are accessible to you.</w:t>
      </w:r>
    </w:p>
    <w:sectPr w:rsidR="000F0CB2" w:rsidRPr="006834E5" w:rsidSect="00E907A3">
      <w:headerReference w:type="default" r:id="rId16"/>
      <w:foot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EDFA5" w14:textId="77777777" w:rsidR="004C0B71" w:rsidRDefault="004C0B71">
      <w:pPr>
        <w:spacing w:after="0" w:line="240" w:lineRule="auto"/>
      </w:pPr>
      <w:r>
        <w:separator/>
      </w:r>
    </w:p>
  </w:endnote>
  <w:endnote w:type="continuationSeparator" w:id="0">
    <w:p w14:paraId="4FBAF36F" w14:textId="77777777" w:rsidR="004C0B71" w:rsidRDefault="004C0B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Black">
    <w:charset w:val="00"/>
    <w:family w:val="auto"/>
    <w:pitch w:val="variable"/>
    <w:sig w:usb0="2000020F" w:usb1="00000003" w:usb2="00000000" w:usb3="00000000" w:csb0="000001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rana Fat B">
    <w:altName w:val="Calibri"/>
    <w:panose1 w:val="00000000000000000000"/>
    <w:charset w:val="00"/>
    <w:family w:val="modern"/>
    <w:notTrueType/>
    <w:pitch w:val="variable"/>
    <w:sig w:usb0="A000002F" w:usb1="00000053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Montserrat" w:hAnsi="Montserrat"/>
      </w:rPr>
      <w:id w:val="-793360452"/>
      <w:docPartObj>
        <w:docPartGallery w:val="Page Numbers (Bottom of Page)"/>
        <w:docPartUnique/>
      </w:docPartObj>
    </w:sdtPr>
    <w:sdtContent>
      <w:sdt>
        <w:sdtPr>
          <w:rPr>
            <w:rFonts w:ascii="Montserrat" w:hAnsi="Montserrat"/>
          </w:rPr>
          <w:id w:val="1728636285"/>
          <w:docPartObj>
            <w:docPartGallery w:val="Page Numbers (Top of Page)"/>
            <w:docPartUnique/>
          </w:docPartObj>
        </w:sdtPr>
        <w:sdtContent>
          <w:p w14:paraId="7A55053B" w14:textId="77777777" w:rsidR="00877428" w:rsidRPr="00CF7A24" w:rsidRDefault="75161F2F">
            <w:pPr>
              <w:pStyle w:val="Footer"/>
              <w:jc w:val="center"/>
              <w:rPr>
                <w:rFonts w:ascii="Montserrat" w:hAnsi="Montserrat"/>
              </w:rPr>
            </w:pPr>
            <w:r w:rsidRPr="75161F2F">
              <w:rPr>
                <w:rFonts w:ascii="Montserrat" w:hAnsi="Montserrat"/>
              </w:rPr>
              <w:t xml:space="preserve">Page </w:t>
            </w:r>
            <w:r w:rsidR="003C35B5" w:rsidRPr="75161F2F">
              <w:rPr>
                <w:rFonts w:ascii="Montserrat" w:hAnsi="Montserrat"/>
                <w:b/>
                <w:bCs/>
              </w:rPr>
              <w:fldChar w:fldCharType="begin"/>
            </w:r>
            <w:r w:rsidR="003C35B5" w:rsidRPr="75161F2F">
              <w:rPr>
                <w:rFonts w:ascii="Montserrat" w:hAnsi="Montserrat"/>
                <w:b/>
                <w:bCs/>
              </w:rPr>
              <w:instrText xml:space="preserve"> PAGE </w:instrText>
            </w:r>
            <w:r w:rsidR="003C35B5" w:rsidRPr="75161F2F">
              <w:rPr>
                <w:rFonts w:ascii="Montserrat" w:hAnsi="Montserrat"/>
                <w:b/>
                <w:bCs/>
                <w:sz w:val="24"/>
                <w:szCs w:val="24"/>
              </w:rPr>
              <w:fldChar w:fldCharType="separate"/>
            </w:r>
            <w:r w:rsidRPr="75161F2F">
              <w:rPr>
                <w:rFonts w:ascii="Montserrat" w:hAnsi="Montserrat"/>
                <w:b/>
                <w:bCs/>
              </w:rPr>
              <w:t>2</w:t>
            </w:r>
            <w:r w:rsidR="003C35B5" w:rsidRPr="75161F2F">
              <w:rPr>
                <w:rFonts w:ascii="Montserrat" w:hAnsi="Montserrat"/>
                <w:b/>
                <w:bCs/>
              </w:rPr>
              <w:fldChar w:fldCharType="end"/>
            </w:r>
            <w:r w:rsidRPr="75161F2F">
              <w:rPr>
                <w:rFonts w:ascii="Montserrat" w:hAnsi="Montserrat"/>
              </w:rPr>
              <w:t xml:space="preserve"> of </w:t>
            </w:r>
            <w:r w:rsidR="003C35B5" w:rsidRPr="75161F2F">
              <w:rPr>
                <w:rFonts w:ascii="Montserrat" w:hAnsi="Montserrat"/>
                <w:b/>
                <w:bCs/>
              </w:rPr>
              <w:fldChar w:fldCharType="begin"/>
            </w:r>
            <w:r w:rsidR="003C35B5" w:rsidRPr="75161F2F">
              <w:rPr>
                <w:rFonts w:ascii="Montserrat" w:hAnsi="Montserrat"/>
                <w:b/>
                <w:bCs/>
              </w:rPr>
              <w:instrText xml:space="preserve"> NUMPAGES  </w:instrText>
            </w:r>
            <w:r w:rsidR="003C35B5" w:rsidRPr="75161F2F">
              <w:rPr>
                <w:rFonts w:ascii="Montserrat" w:hAnsi="Montserrat"/>
                <w:b/>
                <w:bCs/>
                <w:sz w:val="24"/>
                <w:szCs w:val="24"/>
              </w:rPr>
              <w:fldChar w:fldCharType="separate"/>
            </w:r>
            <w:r w:rsidRPr="75161F2F">
              <w:rPr>
                <w:rFonts w:ascii="Montserrat" w:hAnsi="Montserrat"/>
                <w:b/>
                <w:bCs/>
              </w:rPr>
              <w:t>2</w:t>
            </w:r>
            <w:r w:rsidR="003C35B5" w:rsidRPr="75161F2F">
              <w:rPr>
                <w:rFonts w:ascii="Montserrat" w:hAnsi="Montserrat"/>
                <w:b/>
                <w:bCs/>
              </w:rPr>
              <w:fldChar w:fldCharType="end"/>
            </w:r>
          </w:p>
        </w:sdtContent>
      </w:sdt>
    </w:sdtContent>
  </w:sdt>
  <w:p w14:paraId="2AB699E0" w14:textId="77777777" w:rsidR="006827B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5708A2" w14:textId="77777777" w:rsidR="004C0B71" w:rsidRDefault="004C0B71">
      <w:r>
        <w:separator/>
      </w:r>
    </w:p>
  </w:footnote>
  <w:footnote w:type="continuationSeparator" w:id="0">
    <w:p w14:paraId="6E3A72AA" w14:textId="77777777" w:rsidR="004C0B71" w:rsidRDefault="004C0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5434C6" w14:textId="77777777" w:rsidR="00676128" w:rsidRDefault="003C35B5" w:rsidP="00676128">
    <w:pPr>
      <w:pStyle w:val="Header"/>
      <w:tabs>
        <w:tab w:val="clear" w:pos="4513"/>
        <w:tab w:val="clear" w:pos="9026"/>
        <w:tab w:val="left" w:pos="7185"/>
      </w:tabs>
    </w:pPr>
    <w:r w:rsidRPr="00DD276D"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588FBE3C" wp14:editId="1D81DE9D">
          <wp:simplePos x="0" y="0"/>
          <wp:positionH relativeFrom="margin">
            <wp:posOffset>0</wp:posOffset>
          </wp:positionH>
          <wp:positionV relativeFrom="paragraph">
            <wp:posOffset>-124460</wp:posOffset>
          </wp:positionV>
          <wp:extent cx="428625" cy="295910"/>
          <wp:effectExtent l="0" t="0" r="9525" b="8890"/>
          <wp:wrapThrough wrapText="bothSides">
            <wp:wrapPolygon edited="0">
              <wp:start x="0" y="0"/>
              <wp:lineTo x="0" y="16687"/>
              <wp:lineTo x="6720" y="20858"/>
              <wp:lineTo x="13440" y="20858"/>
              <wp:lineTo x="21120" y="16687"/>
              <wp:lineTo x="21120" y="11124"/>
              <wp:lineTo x="18240" y="0"/>
              <wp:lineTo x="0" y="0"/>
            </wp:wrapPolygon>
          </wp:wrapThrough>
          <wp:docPr id="15" name="Picture 15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28625" cy="2959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75161F2F">
      <w:rPr>
        <w:rFonts w:ascii="Montserrat Light" w:hAnsi="Montserrat Light"/>
      </w:rPr>
      <w:t xml:space="preserve">                                                                                         QADEVOPSGIT</w:t>
    </w:r>
    <w:r w:rsidR="75161F2F" w:rsidRPr="008A532C">
      <w:rPr>
        <w:rFonts w:ascii="Montserrat Light" w:hAnsi="Montserrat Light"/>
      </w:rPr>
      <w:t xml:space="preserve"> |</w:t>
    </w:r>
    <w:r w:rsidR="75161F2F">
      <w:rPr>
        <w:rFonts w:ascii="Montserrat Light" w:hAnsi="Montserrat Light"/>
      </w:rPr>
      <w:t xml:space="preserve"> </w:t>
    </w:r>
    <w:r w:rsidR="75161F2F" w:rsidRPr="008A532C">
      <w:rPr>
        <w:rFonts w:ascii="Montserrat Light" w:hAnsi="Montserrat Light"/>
      </w:rPr>
      <w:t xml:space="preserve">Exercise </w:t>
    </w:r>
    <w:r w:rsidR="75161F2F">
      <w:rPr>
        <w:rFonts w:ascii="Montserrat Light" w:hAnsi="Montserrat Light"/>
      </w:rPr>
      <w:t>Guide</w:t>
    </w:r>
  </w:p>
  <w:p w14:paraId="0A793553" w14:textId="77777777" w:rsidR="00782226" w:rsidRPr="00676128" w:rsidRDefault="00000000" w:rsidP="006761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328F22" w14:textId="77777777" w:rsidR="00782226" w:rsidRDefault="003C35B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A45E635" wp14:editId="069D4970">
              <wp:simplePos x="0" y="0"/>
              <wp:positionH relativeFrom="column">
                <wp:posOffset>3175</wp:posOffset>
              </wp:positionH>
              <wp:positionV relativeFrom="paragraph">
                <wp:posOffset>4073525</wp:posOffset>
              </wp:positionV>
              <wp:extent cx="4829810" cy="53213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29810" cy="5321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54870C8" w14:textId="77777777" w:rsidR="006E476D" w:rsidRPr="00ED2884" w:rsidRDefault="003C35B5" w:rsidP="006E476D">
                          <w:pPr>
                            <w:rPr>
                              <w:rFonts w:ascii="Montserrat Black" w:hAnsi="Montserrat Black" w:cs="Segoe UI Light"/>
                              <w:color w:val="004050"/>
                              <w:kern w:val="44"/>
                              <w:sz w:val="44"/>
                              <w:szCs w:val="44"/>
                              <w:lang w:bidi="en-GB"/>
                            </w:rPr>
                          </w:pPr>
                          <w:r w:rsidRPr="00ED2884">
                            <w:rPr>
                              <w:rFonts w:ascii="Montserrat Black" w:hAnsi="Montserrat Black"/>
                              <w:color w:val="004050"/>
                              <w:kern w:val="44"/>
                              <w:sz w:val="44"/>
                              <w:szCs w:val="44"/>
                            </w:rPr>
                            <w:t>Exercise Guid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A45E635">
              <v:stroke joinstyle="miter"/>
              <v:path gradientshapeok="t" o:connecttype="rect"/>
            </v:shapetype>
            <v:shape id="Text Box 3" style="position:absolute;margin-left:.25pt;margin-top:320.75pt;width:380.3pt;height:41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">
              <v:textbox>
                <w:txbxContent>
                  <w:p w:rsidRPr="00ED2884" w:rsidR="006E476D" w:rsidP="006E476D" w:rsidRDefault="003C35B5" w14:paraId="154870C8" w14:textId="77777777">
                    <w:pPr>
                      <w:rPr>
                        <w:rFonts w:ascii="Montserrat Black" w:hAnsi="Montserrat Black" w:cs="Segoe UI Light"/>
                        <w:color w:val="004050"/>
                        <w:kern w:val="44"/>
                        <w:sz w:val="44"/>
                        <w:szCs w:val="44"/>
                        <w:lang w:bidi="en-GB"/>
                      </w:rPr>
                    </w:pPr>
                    <w:r w:rsidRPr="00ED2884">
                      <w:rPr>
                        <w:rFonts w:ascii="Montserrat Black" w:hAnsi="Montserrat Black"/>
                        <w:color w:val="004050"/>
                        <w:kern w:val="44"/>
                        <w:sz w:val="44"/>
                        <w:szCs w:val="44"/>
                      </w:rPr>
                      <w:t>Exercise Guid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B16FA6B" wp14:editId="1B91C592">
              <wp:simplePos x="0" y="0"/>
              <wp:positionH relativeFrom="margin">
                <wp:posOffset>3175</wp:posOffset>
              </wp:positionH>
              <wp:positionV relativeFrom="paragraph">
                <wp:posOffset>2139950</wp:posOffset>
              </wp:positionV>
              <wp:extent cx="5183505" cy="1476375"/>
              <wp:effectExtent l="0" t="0" r="0" b="0"/>
              <wp:wrapSquare wrapText="bothSides"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83505" cy="14763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8AB773" w14:textId="77777777" w:rsidR="0035360E" w:rsidRPr="00ED2884" w:rsidRDefault="003C35B5" w:rsidP="0035360E">
                          <w:pPr>
                            <w:pStyle w:val="Title"/>
                            <w:spacing w:line="240" w:lineRule="auto"/>
                            <w:rPr>
                              <w:rFonts w:ascii="Montserrat Black" w:hAnsi="Montserrat Black"/>
                            </w:rPr>
                          </w:pPr>
                          <w:r>
                            <w:rPr>
                              <w:rFonts w:ascii="Montserrat Black" w:hAnsi="Montserrat Black"/>
                            </w:rPr>
                            <w:t>Git Introduction</w:t>
                          </w:r>
                        </w:p>
                        <w:p w14:paraId="57AC70C5" w14:textId="77777777" w:rsidR="0035360E" w:rsidRDefault="00000000" w:rsidP="0035360E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shape id="Text Box 1" style="position:absolute;margin-left:.25pt;margin-top:168.5pt;width:408.15pt;height:116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spid="_x0000_s1027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" w14:anchorId="5B16FA6B">
              <v:textbox>
                <w:txbxContent>
                  <w:p w:rsidRPr="00ED2884" w:rsidR="0035360E" w:rsidP="0035360E" w:rsidRDefault="003C35B5" w14:paraId="0F8AB773" w14:textId="77777777">
                    <w:pPr>
                      <w:pStyle w:val="Title"/>
                      <w:spacing w:line="240" w:lineRule="auto"/>
                      <w:rPr>
                        <w:rFonts w:ascii="Montserrat Black" w:hAnsi="Montserrat Black"/>
                      </w:rPr>
                    </w:pPr>
                    <w:r>
                      <w:rPr>
                        <w:rFonts w:ascii="Montserrat Black" w:hAnsi="Montserrat Black"/>
                      </w:rPr>
                      <w:t>Git Introduction</w:t>
                    </w:r>
                  </w:p>
                  <w:p w:rsidR="0035360E" w:rsidP="0035360E" w:rsidRDefault="00F67504" w14:paraId="57AC70C5" w14:textId="77777777"/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0" allowOverlap="1" wp14:anchorId="42553EB1" wp14:editId="5B52DF2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24775" cy="10020300"/>
          <wp:effectExtent l="0" t="0" r="0" b="0"/>
          <wp:wrapSquare wrapText="bothSides"/>
          <wp:docPr id="2" name="Picture 2" descr="Arrow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rrow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24775" cy="10020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ECD8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D89F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469F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D2D7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787F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84C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7491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12A87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7A2B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AEA3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E8C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EF0C67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438A3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8F5321F"/>
    <w:multiLevelType w:val="hybridMultilevel"/>
    <w:tmpl w:val="3D16CEB2"/>
    <w:lvl w:ilvl="0" w:tplc="1622880C">
      <w:start w:val="1"/>
      <w:numFmt w:val="bullet"/>
      <w:pStyle w:val="Paragraph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2C0BC0"/>
    <w:multiLevelType w:val="multilevel"/>
    <w:tmpl w:val="EF0C67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56890F19"/>
    <w:multiLevelType w:val="hybridMultilevel"/>
    <w:tmpl w:val="2060541A"/>
    <w:lvl w:ilvl="0" w:tplc="FE26C3CC">
      <w:start w:val="1"/>
      <w:numFmt w:val="decimal"/>
      <w:pStyle w:val="ParagraphNumbered"/>
      <w:lvlText w:val="%1."/>
      <w:lvlJc w:val="left"/>
      <w:pPr>
        <w:ind w:left="860" w:hanging="360"/>
      </w:pPr>
      <w:rPr>
        <w:rFonts w:hint="default"/>
        <w:color w:val="auto"/>
        <w:spacing w:val="-3"/>
        <w:w w:val="99"/>
        <w:sz w:val="24"/>
        <w:szCs w:val="24"/>
      </w:rPr>
    </w:lvl>
    <w:lvl w:ilvl="1" w:tplc="FC700AFE">
      <w:start w:val="1"/>
      <w:numFmt w:val="bullet"/>
      <w:lvlText w:val="•"/>
      <w:lvlJc w:val="left"/>
      <w:pPr>
        <w:ind w:left="1704" w:hanging="360"/>
      </w:pPr>
      <w:rPr>
        <w:rFonts w:hint="default"/>
      </w:rPr>
    </w:lvl>
    <w:lvl w:ilvl="2" w:tplc="37AAE41C">
      <w:start w:val="1"/>
      <w:numFmt w:val="bullet"/>
      <w:lvlText w:val="•"/>
      <w:lvlJc w:val="left"/>
      <w:pPr>
        <w:ind w:left="2549" w:hanging="360"/>
      </w:pPr>
      <w:rPr>
        <w:rFonts w:hint="default"/>
      </w:rPr>
    </w:lvl>
    <w:lvl w:ilvl="3" w:tplc="9836D842">
      <w:start w:val="1"/>
      <w:numFmt w:val="bullet"/>
      <w:lvlText w:val="•"/>
      <w:lvlJc w:val="left"/>
      <w:pPr>
        <w:ind w:left="3393" w:hanging="360"/>
      </w:pPr>
      <w:rPr>
        <w:rFonts w:hint="default"/>
      </w:rPr>
    </w:lvl>
    <w:lvl w:ilvl="4" w:tplc="DE4A404E">
      <w:start w:val="1"/>
      <w:numFmt w:val="bullet"/>
      <w:lvlText w:val="•"/>
      <w:lvlJc w:val="left"/>
      <w:pPr>
        <w:ind w:left="4238" w:hanging="360"/>
      </w:pPr>
      <w:rPr>
        <w:rFonts w:hint="default"/>
      </w:rPr>
    </w:lvl>
    <w:lvl w:ilvl="5" w:tplc="59629DC6">
      <w:start w:val="1"/>
      <w:numFmt w:val="bullet"/>
      <w:lvlText w:val="•"/>
      <w:lvlJc w:val="left"/>
      <w:pPr>
        <w:ind w:left="5083" w:hanging="360"/>
      </w:pPr>
      <w:rPr>
        <w:rFonts w:hint="default"/>
      </w:rPr>
    </w:lvl>
    <w:lvl w:ilvl="6" w:tplc="1E561188">
      <w:start w:val="1"/>
      <w:numFmt w:val="bullet"/>
      <w:lvlText w:val="•"/>
      <w:lvlJc w:val="left"/>
      <w:pPr>
        <w:ind w:left="5927" w:hanging="360"/>
      </w:pPr>
      <w:rPr>
        <w:rFonts w:hint="default"/>
      </w:rPr>
    </w:lvl>
    <w:lvl w:ilvl="7" w:tplc="052265CC">
      <w:start w:val="1"/>
      <w:numFmt w:val="bullet"/>
      <w:lvlText w:val="•"/>
      <w:lvlJc w:val="left"/>
      <w:pPr>
        <w:ind w:left="6772" w:hanging="360"/>
      </w:pPr>
      <w:rPr>
        <w:rFonts w:hint="default"/>
      </w:rPr>
    </w:lvl>
    <w:lvl w:ilvl="8" w:tplc="A704E1C6">
      <w:start w:val="1"/>
      <w:numFmt w:val="bullet"/>
      <w:lvlText w:val="•"/>
      <w:lvlJc w:val="left"/>
      <w:pPr>
        <w:ind w:left="7617" w:hanging="360"/>
      </w:pPr>
      <w:rPr>
        <w:rFonts w:hint="default"/>
      </w:rPr>
    </w:lvl>
  </w:abstractNum>
  <w:abstractNum w:abstractNumId="16" w15:restartNumberingAfterBreak="0">
    <w:nsid w:val="71836C9A"/>
    <w:multiLevelType w:val="multilevel"/>
    <w:tmpl w:val="EF0C67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73AE2D44"/>
    <w:multiLevelType w:val="multilevel"/>
    <w:tmpl w:val="9F18DF4E"/>
    <w:lvl w:ilvl="0">
      <w:start w:val="1"/>
      <w:numFmt w:val="decimal"/>
      <w:lvlText w:val="%1."/>
      <w:lvlJc w:val="left"/>
      <w:pPr>
        <w:ind w:left="720" w:hanging="48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1071927">
    <w:abstractNumId w:val="12"/>
  </w:num>
  <w:num w:numId="2" w16cid:durableId="946354509">
    <w:abstractNumId w:val="9"/>
  </w:num>
  <w:num w:numId="3" w16cid:durableId="726609532">
    <w:abstractNumId w:val="7"/>
  </w:num>
  <w:num w:numId="4" w16cid:durableId="332269132">
    <w:abstractNumId w:val="6"/>
  </w:num>
  <w:num w:numId="5" w16cid:durableId="1371614136">
    <w:abstractNumId w:val="5"/>
  </w:num>
  <w:num w:numId="6" w16cid:durableId="1014694478">
    <w:abstractNumId w:val="4"/>
  </w:num>
  <w:num w:numId="7" w16cid:durableId="262031192">
    <w:abstractNumId w:val="8"/>
  </w:num>
  <w:num w:numId="8" w16cid:durableId="1204632880">
    <w:abstractNumId w:val="3"/>
  </w:num>
  <w:num w:numId="9" w16cid:durableId="542834767">
    <w:abstractNumId w:val="2"/>
  </w:num>
  <w:num w:numId="10" w16cid:durableId="1698889999">
    <w:abstractNumId w:val="1"/>
  </w:num>
  <w:num w:numId="11" w16cid:durableId="1933270785">
    <w:abstractNumId w:val="0"/>
  </w:num>
  <w:num w:numId="12" w16cid:durableId="1737509859">
    <w:abstractNumId w:val="13"/>
  </w:num>
  <w:num w:numId="13" w16cid:durableId="1942687295">
    <w:abstractNumId w:val="15"/>
  </w:num>
  <w:num w:numId="14" w16cid:durableId="115679985">
    <w:abstractNumId w:val="10"/>
  </w:num>
  <w:num w:numId="15" w16cid:durableId="10632182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722197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203322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3997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465833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523075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982663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892190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973147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4206892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2729158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982821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821441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7169680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202065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1613143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3018867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14523470">
    <w:abstractNumId w:val="17"/>
  </w:num>
  <w:num w:numId="33" w16cid:durableId="1080713861">
    <w:abstractNumId w:val="16"/>
  </w:num>
  <w:num w:numId="34" w16cid:durableId="166798030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F3"/>
    <w:rsid w:val="00005639"/>
    <w:rsid w:val="000B7F1A"/>
    <w:rsid w:val="000F0CB2"/>
    <w:rsid w:val="002357A6"/>
    <w:rsid w:val="0035338E"/>
    <w:rsid w:val="003641B3"/>
    <w:rsid w:val="003C35B5"/>
    <w:rsid w:val="004C0B71"/>
    <w:rsid w:val="004F0898"/>
    <w:rsid w:val="005A44C0"/>
    <w:rsid w:val="006834E5"/>
    <w:rsid w:val="00933706"/>
    <w:rsid w:val="00946C19"/>
    <w:rsid w:val="009F72D0"/>
    <w:rsid w:val="00C90470"/>
    <w:rsid w:val="00CF7A24"/>
    <w:rsid w:val="00DC2D05"/>
    <w:rsid w:val="00DC34F3"/>
    <w:rsid w:val="00DE61CB"/>
    <w:rsid w:val="00E538FB"/>
    <w:rsid w:val="00E73581"/>
    <w:rsid w:val="00E972AF"/>
    <w:rsid w:val="00ED0A97"/>
    <w:rsid w:val="00F67504"/>
    <w:rsid w:val="00F93140"/>
    <w:rsid w:val="0AD1742D"/>
    <w:rsid w:val="0E9D7959"/>
    <w:rsid w:val="32264D91"/>
    <w:rsid w:val="75161F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065F1"/>
  <w15:docId w15:val="{77E31ED7-4D58-4718-B93B-8EFBD378B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75161F2F"/>
    <w:pPr>
      <w:spacing w:after="160" w:line="259" w:lineRule="auto"/>
    </w:pPr>
    <w:rPr>
      <w:rFonts w:ascii="Segoe UI" w:hAnsi="Segoe UI" w:cs="Segoe UI"/>
      <w:color w:val="2E2D2C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75161F2F"/>
    <w:pPr>
      <w:keepNext/>
      <w:keepLines/>
      <w:spacing w:before="240" w:after="0"/>
      <w:outlineLvl w:val="0"/>
    </w:pPr>
    <w:rPr>
      <w:rFonts w:ascii="Montserrat Black" w:eastAsiaTheme="majorEastAsia" w:hAnsi="Montserrat Black" w:cstheme="majorBidi"/>
      <w:color w:val="00405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5161F2F"/>
    <w:pPr>
      <w:keepNext/>
      <w:keepLines/>
      <w:spacing w:before="240" w:after="0"/>
      <w:outlineLvl w:val="1"/>
    </w:pPr>
    <w:rPr>
      <w:rFonts w:ascii="Montserrat" w:eastAsiaTheme="majorEastAsia" w:hAnsi="Montserrat" w:cstheme="majorBidi"/>
      <w:b/>
      <w:bCs/>
      <w:color w:val="004050"/>
    </w:rPr>
  </w:style>
  <w:style w:type="paragraph" w:styleId="Heading3">
    <w:name w:val="heading 3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5161F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rsid w:val="75161F2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rsid w:val="75161F2F"/>
    <w:pPr>
      <w:widowControl w:val="0"/>
      <w:spacing w:after="0"/>
    </w:pPr>
    <w:rPr>
      <w:rFonts w:ascii="Arial" w:eastAsia="Arial" w:hAnsi="Arial" w:cs="Arial"/>
      <w:color w:val="auto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uiPriority w:val="1"/>
    <w:qFormat/>
    <w:rsid w:val="75161F2F"/>
  </w:style>
  <w:style w:type="paragraph" w:customStyle="1" w:styleId="Compact">
    <w:name w:val="Compact"/>
    <w:basedOn w:val="BodyText"/>
    <w:uiPriority w:val="1"/>
    <w:qFormat/>
    <w:rsid w:val="75161F2F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75161F2F"/>
    <w:pPr>
      <w:spacing w:after="0"/>
      <w:contextualSpacing/>
    </w:pPr>
    <w:rPr>
      <w:rFonts w:ascii="Krana Fat B" w:eastAsiaTheme="majorEastAsia" w:hAnsi="Krana Fat B" w:cstheme="majorBidi"/>
      <w:color w:val="004050"/>
      <w:sz w:val="80"/>
      <w:szCs w:val="80"/>
    </w:rPr>
  </w:style>
  <w:style w:type="paragraph" w:styleId="Subtitle">
    <w:name w:val="Subtitle"/>
    <w:basedOn w:val="Title"/>
    <w:next w:val="BodyText"/>
    <w:uiPriority w:val="1"/>
    <w:qFormat/>
    <w:rsid w:val="75161F2F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1"/>
    <w:qFormat/>
    <w:rsid w:val="75161F2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1"/>
    <w:qFormat/>
    <w:rsid w:val="75161F2F"/>
  </w:style>
  <w:style w:type="paragraph" w:styleId="BlockText">
    <w:name w:val="Block Text"/>
    <w:basedOn w:val="BodyText"/>
    <w:next w:val="BodyText"/>
    <w:uiPriority w:val="9"/>
    <w:unhideWhenUsed/>
    <w:qFormat/>
    <w:rsid w:val="75161F2F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75161F2F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uiPriority w:val="1"/>
    <w:rsid w:val="75161F2F"/>
    <w:pPr>
      <w:keepNext/>
      <w:keepLines/>
      <w:spacing w:after="0"/>
    </w:pPr>
    <w:rPr>
      <w:b/>
      <w:bCs/>
    </w:rPr>
  </w:style>
  <w:style w:type="paragraph" w:customStyle="1" w:styleId="Definition">
    <w:name w:val="Definition"/>
    <w:basedOn w:val="Normal"/>
    <w:uiPriority w:val="1"/>
    <w:rsid w:val="75161F2F"/>
  </w:style>
  <w:style w:type="paragraph" w:styleId="Caption">
    <w:name w:val="caption"/>
    <w:basedOn w:val="Normal"/>
    <w:link w:val="CaptionChar"/>
    <w:uiPriority w:val="1"/>
    <w:rsid w:val="75161F2F"/>
    <w:pPr>
      <w:spacing w:after="120"/>
    </w:pPr>
    <w:rPr>
      <w:i/>
      <w:iCs/>
    </w:rPr>
  </w:style>
  <w:style w:type="paragraph" w:customStyle="1" w:styleId="TableCaption">
    <w:name w:val="Table Caption"/>
    <w:basedOn w:val="Caption"/>
    <w:uiPriority w:val="1"/>
    <w:rsid w:val="75161F2F"/>
    <w:pPr>
      <w:keepNext/>
    </w:pPr>
  </w:style>
  <w:style w:type="paragraph" w:customStyle="1" w:styleId="ImageCaption">
    <w:name w:val="Image Caption"/>
    <w:basedOn w:val="Caption"/>
    <w:uiPriority w:val="1"/>
    <w:rsid w:val="75161F2F"/>
  </w:style>
  <w:style w:type="paragraph" w:customStyle="1" w:styleId="Figure">
    <w:name w:val="Figure"/>
    <w:basedOn w:val="Normal"/>
    <w:uiPriority w:val="1"/>
    <w:rsid w:val="75161F2F"/>
  </w:style>
  <w:style w:type="paragraph" w:customStyle="1" w:styleId="CaptionedFigure">
    <w:name w:val="Captioned Figure"/>
    <w:basedOn w:val="Figure"/>
    <w:uiPriority w:val="1"/>
    <w:rsid w:val="75161F2F"/>
    <w:pPr>
      <w:keepNext/>
    </w:pPr>
  </w:style>
  <w:style w:type="character" w:customStyle="1" w:styleId="CaptionChar">
    <w:name w:val="Caption Char"/>
    <w:basedOn w:val="DefaultParagraphFont"/>
    <w:link w:val="Caption"/>
    <w:uiPriority w:val="1"/>
    <w:rsid w:val="75161F2F"/>
    <w:rPr>
      <w:noProof w:val="0"/>
      <w:lang w:val="en-GB"/>
    </w:rPr>
  </w:style>
  <w:style w:type="character" w:customStyle="1" w:styleId="VerbatimChar">
    <w:name w:val="Verbatim Char"/>
    <w:basedOn w:val="CaptionChar"/>
    <w:link w:val="SourceCode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SectionNumber">
    <w:name w:val="Section Number"/>
    <w:basedOn w:val="CaptionChar"/>
    <w:uiPriority w:val="1"/>
    <w:rsid w:val="75161F2F"/>
    <w:rPr>
      <w:noProof w:val="0"/>
      <w:lang w:val="en-GB"/>
    </w:rPr>
  </w:style>
  <w:style w:type="character" w:styleId="FootnoteReference">
    <w:name w:val="footnote reference"/>
    <w:basedOn w:val="CaptionChar"/>
    <w:uiPriority w:val="1"/>
    <w:rsid w:val="75161F2F"/>
    <w:rPr>
      <w:noProof w:val="0"/>
      <w:vertAlign w:val="superscript"/>
      <w:lang w:val="en-GB"/>
    </w:rPr>
  </w:style>
  <w:style w:type="character" w:styleId="Hyperlink">
    <w:name w:val="Hyperlink"/>
    <w:basedOn w:val="DefaultParagraphFont"/>
    <w:uiPriority w:val="99"/>
    <w:unhideWhenUsed/>
    <w:rsid w:val="00B44323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75161F2F"/>
    <w:rPr>
      <w:rFonts w:asciiTheme="majorHAnsi" w:hAnsiTheme="majorHAnsi"/>
      <w:b/>
      <w:bCs/>
      <w:color w:val="365F91" w:themeColor="accent1" w:themeShade="BF"/>
    </w:rPr>
  </w:style>
  <w:style w:type="paragraph" w:customStyle="1" w:styleId="ContentsTitle">
    <w:name w:val="Contents Title"/>
    <w:basedOn w:val="Normal"/>
    <w:link w:val="ContentsTitleChar"/>
    <w:uiPriority w:val="1"/>
    <w:qFormat/>
    <w:rsid w:val="75161F2F"/>
    <w:pPr>
      <w:keepNext/>
      <w:tabs>
        <w:tab w:val="left" w:pos="1395"/>
      </w:tabs>
    </w:pPr>
    <w:rPr>
      <w:rFonts w:ascii="Montserrat Black" w:hAnsi="Montserrat Black"/>
      <w:color w:val="004050"/>
      <w:sz w:val="52"/>
      <w:szCs w:val="52"/>
    </w:rPr>
  </w:style>
  <w:style w:type="character" w:customStyle="1" w:styleId="BodyTextChar">
    <w:name w:val="Body Text Char"/>
    <w:basedOn w:val="DefaultParagraphFont"/>
    <w:link w:val="BodyText"/>
    <w:uiPriority w:val="1"/>
    <w:rsid w:val="75161F2F"/>
    <w:rPr>
      <w:rFonts w:ascii="Arial" w:eastAsia="Arial" w:hAnsi="Arial" w:cs="Arial"/>
      <w:noProof w:val="0"/>
    </w:rPr>
  </w:style>
  <w:style w:type="character" w:customStyle="1" w:styleId="ContentsTitleChar">
    <w:name w:val="Contents Title Char"/>
    <w:basedOn w:val="DefaultParagraphFont"/>
    <w:link w:val="ContentsTitle"/>
    <w:uiPriority w:val="1"/>
    <w:rsid w:val="75161F2F"/>
    <w:rPr>
      <w:rFonts w:ascii="Montserrat Black" w:eastAsiaTheme="minorEastAsia" w:hAnsi="Montserrat Black" w:cs="Segoe UI"/>
      <w:noProof w:val="0"/>
      <w:color w:val="004050"/>
      <w:sz w:val="52"/>
      <w:szCs w:val="52"/>
      <w:lang w:val="en-GB"/>
    </w:rPr>
  </w:style>
  <w:style w:type="paragraph" w:customStyle="1" w:styleId="CoverTitle">
    <w:name w:val="Cover Title"/>
    <w:basedOn w:val="Normal"/>
    <w:link w:val="CoverTitleChar"/>
    <w:uiPriority w:val="1"/>
    <w:rsid w:val="75161F2F"/>
    <w:rPr>
      <w:rFonts w:ascii="Krana Fat B" w:eastAsiaTheme="majorEastAsia" w:hAnsi="Krana Fat B"/>
      <w:color w:val="004050"/>
      <w:sz w:val="80"/>
      <w:szCs w:val="80"/>
    </w:rPr>
  </w:style>
  <w:style w:type="character" w:customStyle="1" w:styleId="CoverTitleChar">
    <w:name w:val="Cover Title Char"/>
    <w:basedOn w:val="DefaultParagraphFont"/>
    <w:link w:val="CoverTitle"/>
    <w:uiPriority w:val="1"/>
    <w:rsid w:val="75161F2F"/>
    <w:rPr>
      <w:rFonts w:ascii="Krana Fat B" w:eastAsiaTheme="majorEastAsia" w:hAnsi="Krana Fat B" w:cs="Segoe UI"/>
      <w:noProof w:val="0"/>
      <w:color w:val="004050"/>
      <w:sz w:val="80"/>
      <w:szCs w:val="80"/>
      <w:lang w:val="en-GB"/>
    </w:rPr>
  </w:style>
  <w:style w:type="paragraph" w:styleId="Footer">
    <w:name w:val="footer"/>
    <w:basedOn w:val="Normal"/>
    <w:link w:val="FooterChar"/>
    <w:uiPriority w:val="99"/>
    <w:unhideWhenUsed/>
    <w:rsid w:val="75161F2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75161F2F"/>
    <w:rPr>
      <w:rFonts w:ascii="Segoe UI" w:eastAsiaTheme="minorEastAsia" w:hAnsi="Segoe UI" w:cs="Segoe UI"/>
      <w:noProof w:val="0"/>
      <w:color w:val="2E2D2C"/>
      <w:sz w:val="22"/>
      <w:szCs w:val="22"/>
      <w:lang w:val="en-GB"/>
    </w:rPr>
  </w:style>
  <w:style w:type="paragraph" w:styleId="Header">
    <w:name w:val="header"/>
    <w:basedOn w:val="Normal"/>
    <w:link w:val="HeaderChar"/>
    <w:uiPriority w:val="99"/>
    <w:unhideWhenUsed/>
    <w:rsid w:val="75161F2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75161F2F"/>
    <w:rPr>
      <w:rFonts w:ascii="Segoe UI" w:eastAsiaTheme="minorEastAsia" w:hAnsi="Segoe UI" w:cs="Segoe UI"/>
      <w:noProof w:val="0"/>
      <w:color w:val="2E2D2C"/>
      <w:sz w:val="22"/>
      <w:szCs w:val="22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75161F2F"/>
    <w:rPr>
      <w:rFonts w:ascii="Montserrat Black" w:eastAsiaTheme="majorEastAsia" w:hAnsi="Montserrat Black" w:cstheme="majorBidi"/>
      <w:noProof w:val="0"/>
      <w:color w:val="004050"/>
      <w:sz w:val="40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75161F2F"/>
    <w:rPr>
      <w:rFonts w:ascii="Montserrat" w:eastAsiaTheme="majorEastAsia" w:hAnsi="Montserrat" w:cstheme="majorBidi"/>
      <w:b/>
      <w:bCs/>
      <w:noProof w:val="0"/>
      <w:color w:val="004050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75161F2F"/>
    <w:rPr>
      <w:rFonts w:asciiTheme="majorHAnsi" w:eastAsiaTheme="majorEastAsia" w:hAnsiTheme="majorHAnsi" w:cstheme="majorBidi"/>
      <w:i/>
      <w:iCs/>
      <w:noProof w:val="0"/>
      <w:color w:val="365F91" w:themeColor="accent1" w:themeShade="BF"/>
      <w:sz w:val="22"/>
      <w:szCs w:val="22"/>
      <w:lang w:val="en-GB"/>
    </w:rPr>
  </w:style>
  <w:style w:type="paragraph" w:customStyle="1" w:styleId="HeadingA">
    <w:name w:val="Heading A"/>
    <w:basedOn w:val="ContentsTitle"/>
    <w:link w:val="HeadingAChar"/>
    <w:uiPriority w:val="1"/>
    <w:rsid w:val="75161F2F"/>
    <w:rPr>
      <w:sz w:val="40"/>
      <w:szCs w:val="40"/>
    </w:rPr>
  </w:style>
  <w:style w:type="character" w:customStyle="1" w:styleId="HeadingAChar">
    <w:name w:val="Heading A Char"/>
    <w:basedOn w:val="ContentsTitleChar"/>
    <w:link w:val="HeadingA"/>
    <w:uiPriority w:val="1"/>
    <w:rsid w:val="75161F2F"/>
    <w:rPr>
      <w:rFonts w:ascii="Montserrat Black" w:eastAsiaTheme="minorEastAsia" w:hAnsi="Montserrat Black" w:cs="Segoe UI"/>
      <w:noProof w:val="0"/>
      <w:color w:val="004050"/>
      <w:sz w:val="40"/>
      <w:szCs w:val="40"/>
      <w:lang w:val="en-GB"/>
    </w:rPr>
  </w:style>
  <w:style w:type="paragraph" w:customStyle="1" w:styleId="HeadingB">
    <w:name w:val="Heading B"/>
    <w:basedOn w:val="Heading4"/>
    <w:link w:val="HeadingBChar"/>
    <w:uiPriority w:val="1"/>
    <w:rsid w:val="75161F2F"/>
    <w:pPr>
      <w:ind w:right="464"/>
    </w:pPr>
    <w:rPr>
      <w:rFonts w:ascii="Montserrat" w:hAnsi="Montserrat" w:cs="Segoe UI"/>
      <w:b/>
      <w:bCs/>
      <w:i w:val="0"/>
      <w:iCs w:val="0"/>
      <w:color w:val="004050"/>
    </w:rPr>
  </w:style>
  <w:style w:type="character" w:customStyle="1" w:styleId="HeadingBChar">
    <w:name w:val="Heading B Char"/>
    <w:basedOn w:val="Heading4Char"/>
    <w:link w:val="HeadingB"/>
    <w:uiPriority w:val="1"/>
    <w:rsid w:val="75161F2F"/>
    <w:rPr>
      <w:rFonts w:ascii="Montserrat" w:eastAsiaTheme="majorEastAsia" w:hAnsi="Montserrat" w:cs="Segoe UI"/>
      <w:b/>
      <w:bCs/>
      <w:i w:val="0"/>
      <w:iCs w:val="0"/>
      <w:noProof w:val="0"/>
      <w:color w:val="004050"/>
      <w:sz w:val="22"/>
      <w:szCs w:val="22"/>
      <w:lang w:val="en-GB"/>
    </w:rPr>
  </w:style>
  <w:style w:type="character" w:customStyle="1" w:styleId="Italicsmall">
    <w:name w:val="Italic small"/>
    <w:basedOn w:val="DefaultParagraphFont"/>
    <w:uiPriority w:val="1"/>
    <w:qFormat/>
    <w:rsid w:val="00B44323"/>
    <w:rPr>
      <w:rFonts w:ascii="Montserrat" w:hAnsi="Montserrat" w:cs="Segoe UI" w:hint="default"/>
      <w:i/>
      <w:iCs w:val="0"/>
      <w:sz w:val="16"/>
    </w:rPr>
  </w:style>
  <w:style w:type="paragraph" w:styleId="ListParagraph">
    <w:name w:val="List Paragraph"/>
    <w:basedOn w:val="Normal"/>
    <w:uiPriority w:val="34"/>
    <w:rsid w:val="75161F2F"/>
    <w:pPr>
      <w:ind w:left="720"/>
      <w:contextualSpacing/>
    </w:pPr>
  </w:style>
  <w:style w:type="paragraph" w:customStyle="1" w:styleId="ParagraphBullet">
    <w:name w:val="Paragraph Bullet"/>
    <w:basedOn w:val="ListParagraph"/>
    <w:link w:val="ParagraphBulletChar"/>
    <w:uiPriority w:val="1"/>
    <w:qFormat/>
    <w:rsid w:val="75161F2F"/>
    <w:pPr>
      <w:widowControl w:val="0"/>
      <w:numPr>
        <w:numId w:val="12"/>
      </w:numPr>
      <w:tabs>
        <w:tab w:val="left" w:pos="860"/>
      </w:tabs>
      <w:spacing w:before="159" w:after="0"/>
    </w:pPr>
    <w:rPr>
      <w:rFonts w:ascii="Montserrat Light" w:hAnsi="Montserrat Light"/>
      <w:color w:val="000000" w:themeColor="text1"/>
    </w:rPr>
  </w:style>
  <w:style w:type="character" w:customStyle="1" w:styleId="ParagraphBulletChar">
    <w:name w:val="Paragraph Bullet Char"/>
    <w:basedOn w:val="DefaultParagraphFont"/>
    <w:link w:val="ParagraphBullet"/>
    <w:uiPriority w:val="1"/>
    <w:rsid w:val="75161F2F"/>
    <w:rPr>
      <w:rFonts w:ascii="Montserrat Light" w:eastAsiaTheme="minorEastAsia" w:hAnsi="Montserrat Light" w:cs="Segoe UI"/>
      <w:noProof w:val="0"/>
      <w:color w:val="000000" w:themeColor="text1"/>
      <w:sz w:val="22"/>
      <w:szCs w:val="22"/>
      <w:lang w:val="en-GB"/>
    </w:rPr>
  </w:style>
  <w:style w:type="paragraph" w:customStyle="1" w:styleId="ParagraphNumbered">
    <w:name w:val="Paragraph Numbered"/>
    <w:basedOn w:val="ListParagraph"/>
    <w:link w:val="ParagraphNumberedChar"/>
    <w:uiPriority w:val="1"/>
    <w:qFormat/>
    <w:rsid w:val="75161F2F"/>
    <w:pPr>
      <w:widowControl w:val="0"/>
      <w:numPr>
        <w:numId w:val="13"/>
      </w:numPr>
      <w:tabs>
        <w:tab w:val="left" w:pos="860"/>
      </w:tabs>
      <w:spacing w:before="166" w:after="0"/>
    </w:pPr>
    <w:rPr>
      <w:rFonts w:ascii="Montserrat Light" w:hAnsi="Montserrat Light"/>
      <w:color w:val="auto"/>
    </w:rPr>
  </w:style>
  <w:style w:type="character" w:customStyle="1" w:styleId="ParagraphNumberedChar">
    <w:name w:val="Paragraph Numbered Char"/>
    <w:basedOn w:val="DefaultParagraphFont"/>
    <w:link w:val="ParagraphNumbered"/>
    <w:uiPriority w:val="1"/>
    <w:rsid w:val="75161F2F"/>
    <w:rPr>
      <w:rFonts w:ascii="Montserrat Light" w:eastAsiaTheme="minorEastAsia" w:hAnsi="Montserrat Light" w:cs="Segoe UI"/>
      <w:noProof w:val="0"/>
      <w:sz w:val="22"/>
      <w:szCs w:val="22"/>
      <w:lang w:val="en-GB"/>
    </w:rPr>
  </w:style>
  <w:style w:type="paragraph" w:customStyle="1" w:styleId="ParagraphStyle">
    <w:name w:val="Paragraph Style"/>
    <w:basedOn w:val="BodyText"/>
    <w:link w:val="ParagraphStyleChar"/>
    <w:uiPriority w:val="1"/>
    <w:qFormat/>
    <w:rsid w:val="75161F2F"/>
    <w:pPr>
      <w:spacing w:before="192"/>
      <w:ind w:right="464"/>
    </w:pPr>
    <w:rPr>
      <w:rFonts w:ascii="Montserrat Light" w:hAnsi="Montserrat Light"/>
      <w:color w:val="000000" w:themeColor="text1"/>
      <w:sz w:val="22"/>
      <w:szCs w:val="22"/>
    </w:rPr>
  </w:style>
  <w:style w:type="character" w:customStyle="1" w:styleId="ParagraphStyleChar">
    <w:name w:val="Paragraph Style Char"/>
    <w:basedOn w:val="BodyTextChar"/>
    <w:link w:val="ParagraphStyle"/>
    <w:uiPriority w:val="1"/>
    <w:rsid w:val="75161F2F"/>
    <w:rPr>
      <w:rFonts w:ascii="Montserrat Light" w:eastAsia="Arial" w:hAnsi="Montserrat Light" w:cs="Arial"/>
      <w:noProof w:val="0"/>
      <w:color w:val="000000" w:themeColor="text1"/>
      <w:sz w:val="22"/>
      <w:szCs w:val="22"/>
    </w:rPr>
  </w:style>
  <w:style w:type="table" w:customStyle="1" w:styleId="QATable2">
    <w:name w:val="QA Table 2"/>
    <w:basedOn w:val="TableNormal"/>
    <w:uiPriority w:val="99"/>
    <w:rsid w:val="00B44323"/>
    <w:pPr>
      <w:spacing w:after="0"/>
      <w:contextualSpacing/>
    </w:pPr>
    <w:rPr>
      <w:rFonts w:ascii="Segoe UI" w:hAnsi="Segoe UI"/>
      <w:sz w:val="20"/>
      <w:szCs w:val="20"/>
      <w:lang w:val="en-GB"/>
    </w:rPr>
    <w:tblPr>
      <w:tblCellMar>
        <w:top w:w="113" w:type="dxa"/>
        <w:bottom w:w="113" w:type="dxa"/>
      </w:tblCellMar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/>
        <w:contextualSpacing/>
      </w:pPr>
      <w:rPr>
        <w:b/>
        <w:caps/>
        <w:smallCaps w:val="0"/>
      </w:rPr>
      <w:tblPr/>
      <w:tcPr>
        <w:tcBorders>
          <w:top w:val="nil"/>
          <w:left w:val="nil"/>
          <w:bottom w:val="single" w:sz="4" w:space="0" w:color="7F7F7F" w:themeColor="text1" w:themeTint="8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spacing w:beforeLines="0" w:before="0" w:beforeAutospacing="0" w:afterLines="0" w:after="0" w:afterAutospacing="0"/>
        <w:ind w:leftChars="0" w:left="0" w:rightChars="0" w:right="0"/>
        <w:contextualSpacing/>
        <w:mirrorIndents w:val="0"/>
        <w:jc w:val="left"/>
      </w:pPr>
      <w:rPr>
        <w:b/>
        <w:caps/>
        <w:smallCaps w:val="0"/>
      </w:rPr>
      <w:tblPr/>
      <w:tcPr>
        <w:tcBorders>
          <w:right w:val="single" w:sz="4" w:space="0" w:color="7F7F7F" w:themeColor="text1" w:themeTint="80"/>
        </w:tcBorders>
        <w:shd w:val="clear" w:color="auto" w:fill="auto"/>
      </w:tcPr>
    </w:tblStylePr>
  </w:style>
  <w:style w:type="paragraph" w:customStyle="1" w:styleId="Quotesource">
    <w:name w:val="Quote source"/>
    <w:basedOn w:val="Normal"/>
    <w:next w:val="Normal"/>
    <w:uiPriority w:val="1"/>
    <w:qFormat/>
    <w:rsid w:val="75161F2F"/>
    <w:rPr>
      <w:rFonts w:ascii="Montserrat" w:hAnsi="Montserrat" w:cstheme="minorBidi"/>
      <w:i/>
      <w:iCs/>
      <w:color w:val="auto"/>
      <w:sz w:val="24"/>
      <w:szCs w:val="24"/>
    </w:rPr>
  </w:style>
  <w:style w:type="table" w:styleId="TableGrid">
    <w:name w:val="Table Grid"/>
    <w:basedOn w:val="TableNormal"/>
    <w:uiPriority w:val="59"/>
    <w:rsid w:val="00B44323"/>
    <w:pPr>
      <w:spacing w:after="0"/>
    </w:pPr>
    <w:rPr>
      <w:sz w:val="22"/>
      <w:szCs w:val="22"/>
      <w:lang w:val="en-GB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75161F2F"/>
    <w:rPr>
      <w:rFonts w:ascii="Krana Fat B" w:eastAsiaTheme="majorEastAsia" w:hAnsi="Krana Fat B" w:cstheme="majorBidi"/>
      <w:noProof w:val="0"/>
      <w:color w:val="004050"/>
      <w:sz w:val="80"/>
      <w:szCs w:val="80"/>
      <w:lang w:val="en-GB"/>
    </w:rPr>
  </w:style>
  <w:style w:type="paragraph" w:styleId="TOC1">
    <w:name w:val="toc 1"/>
    <w:basedOn w:val="Normal"/>
    <w:next w:val="Normal"/>
    <w:uiPriority w:val="39"/>
    <w:unhideWhenUsed/>
    <w:rsid w:val="75161F2F"/>
    <w:pPr>
      <w:spacing w:after="100"/>
    </w:pPr>
    <w:rPr>
      <w:rFonts w:ascii="Montserrat Light" w:hAnsi="Montserrat Light"/>
    </w:rPr>
  </w:style>
  <w:style w:type="paragraph" w:styleId="TOC2">
    <w:name w:val="toc 2"/>
    <w:basedOn w:val="Normal"/>
    <w:next w:val="Normal"/>
    <w:uiPriority w:val="39"/>
    <w:unhideWhenUsed/>
    <w:rsid w:val="75161F2F"/>
    <w:pPr>
      <w:spacing w:after="100"/>
      <w:ind w:left="220"/>
    </w:pPr>
    <w:rPr>
      <w:rFonts w:ascii="Montserrat Light" w:hAnsi="Montserrat Light"/>
    </w:rPr>
  </w:style>
  <w:style w:type="paragraph" w:customStyle="1" w:styleId="SourceCode">
    <w:name w:val="Source Code"/>
    <w:basedOn w:val="Normal"/>
    <w:link w:val="VerbatimChar"/>
    <w:uiPriority w:val="1"/>
    <w:rsid w:val="75161F2F"/>
  </w:style>
  <w:style w:type="character" w:customStyle="1" w:styleId="KeywordTok">
    <w:name w:val="KeywordTok"/>
    <w:basedOn w:val="VerbatimChar"/>
    <w:uiPriority w:val="1"/>
    <w:rsid w:val="75161F2F"/>
    <w:rPr>
      <w:rFonts w:ascii="Consolas" w:eastAsiaTheme="minorEastAsia" w:hAnsi="Consolas" w:cstheme="minorBidi"/>
      <w:b/>
      <w:bCs/>
      <w:noProof w:val="0"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uiPriority w:val="1"/>
    <w:rsid w:val="75161F2F"/>
    <w:rPr>
      <w:rFonts w:ascii="Consolas" w:eastAsiaTheme="minorEastAsia" w:hAnsi="Consolas" w:cstheme="minorBidi"/>
      <w:noProof w:val="0"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uiPriority w:val="1"/>
    <w:rsid w:val="75161F2F"/>
    <w:rPr>
      <w:rFonts w:ascii="Consolas" w:eastAsiaTheme="minorEastAsia" w:hAnsi="Consolas" w:cstheme="minorBidi"/>
      <w:noProof w:val="0"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uiPriority w:val="1"/>
    <w:rsid w:val="75161F2F"/>
    <w:rPr>
      <w:rFonts w:ascii="Consolas" w:eastAsiaTheme="minorEastAsia" w:hAnsi="Consolas" w:cstheme="minorBidi"/>
      <w:noProof w:val="0"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uiPriority w:val="1"/>
    <w:rsid w:val="75161F2F"/>
    <w:rPr>
      <w:rFonts w:ascii="Consolas" w:eastAsiaTheme="minorEastAsia" w:hAnsi="Consolas" w:cstheme="minorBidi"/>
      <w:noProof w:val="0"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CommentTok">
    <w:name w:val="CommentTok"/>
    <w:basedOn w:val="VerbatimChar"/>
    <w:uiPriority w:val="1"/>
    <w:rsid w:val="75161F2F"/>
    <w:rPr>
      <w:rFonts w:ascii="Consolas" w:eastAsiaTheme="minorEastAsia" w:hAnsi="Consolas" w:cstheme="minorBidi"/>
      <w:i/>
      <w:iCs/>
      <w:noProof w:val="0"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uiPriority w:val="1"/>
    <w:rsid w:val="75161F2F"/>
    <w:rPr>
      <w:rFonts w:ascii="Consolas" w:eastAsiaTheme="minorEastAsia" w:hAnsi="Consolas" w:cstheme="minorBidi"/>
      <w:i/>
      <w:iCs/>
      <w:noProof w:val="0"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uiPriority w:val="1"/>
    <w:rsid w:val="75161F2F"/>
    <w:rPr>
      <w:rFonts w:ascii="Consolas" w:eastAsiaTheme="minorEastAsia" w:hAnsi="Consolas" w:cstheme="minorBidi"/>
      <w:b/>
      <w:bCs/>
      <w:i/>
      <w:iCs/>
      <w:noProof w:val="0"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uiPriority w:val="1"/>
    <w:rsid w:val="75161F2F"/>
    <w:rPr>
      <w:rFonts w:ascii="Consolas" w:eastAsiaTheme="minorEastAsia" w:hAnsi="Consolas" w:cstheme="minorBidi"/>
      <w:b/>
      <w:bCs/>
      <w:i/>
      <w:iCs/>
      <w:noProof w:val="0"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uiPriority w:val="1"/>
    <w:rsid w:val="75161F2F"/>
    <w:rPr>
      <w:rFonts w:ascii="Consolas" w:eastAsiaTheme="minorEastAsia" w:hAnsi="Consolas" w:cstheme="minorBidi"/>
      <w:noProof w:val="0"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uiPriority w:val="1"/>
    <w:rsid w:val="75161F2F"/>
    <w:rPr>
      <w:rFonts w:ascii="Consolas" w:eastAsiaTheme="minorEastAsia" w:hAnsi="Consolas" w:cstheme="minorBidi"/>
      <w:noProof w:val="0"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uiPriority w:val="1"/>
    <w:rsid w:val="75161F2F"/>
    <w:rPr>
      <w:rFonts w:ascii="Consolas" w:eastAsiaTheme="minorEastAsia" w:hAnsi="Consolas" w:cstheme="minorBidi"/>
      <w:noProof w:val="0"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uiPriority w:val="1"/>
    <w:rsid w:val="75161F2F"/>
    <w:rPr>
      <w:rFonts w:ascii="Consolas" w:eastAsiaTheme="minorEastAsia" w:hAnsi="Consolas" w:cstheme="minorBidi"/>
      <w:b/>
      <w:bCs/>
      <w:noProof w:val="0"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uiPriority w:val="1"/>
    <w:rsid w:val="75161F2F"/>
    <w:rPr>
      <w:rFonts w:ascii="Consolas" w:eastAsiaTheme="minorEastAsia" w:hAnsi="Consolas" w:cstheme="minorBidi"/>
      <w:noProof w:val="0"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ExtensionTok">
    <w:name w:val="ExtensionTok"/>
    <w:basedOn w:val="VerbatimChar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PreprocessorTok">
    <w:name w:val="PreprocessorTok"/>
    <w:basedOn w:val="VerbatimChar"/>
    <w:uiPriority w:val="1"/>
    <w:rsid w:val="75161F2F"/>
    <w:rPr>
      <w:rFonts w:ascii="Consolas" w:eastAsiaTheme="minorEastAsia" w:hAnsi="Consolas" w:cstheme="minorBidi"/>
      <w:noProof w:val="0"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uiPriority w:val="1"/>
    <w:rsid w:val="75161F2F"/>
    <w:rPr>
      <w:rFonts w:ascii="Consolas" w:eastAsiaTheme="minorEastAsia" w:hAnsi="Consolas" w:cstheme="minorBidi"/>
      <w:noProof w:val="0"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customStyle="1" w:styleId="InformationTok">
    <w:name w:val="InformationTok"/>
    <w:basedOn w:val="VerbatimChar"/>
    <w:uiPriority w:val="1"/>
    <w:rsid w:val="75161F2F"/>
    <w:rPr>
      <w:rFonts w:ascii="Consolas" w:eastAsiaTheme="minorEastAsia" w:hAnsi="Consolas" w:cstheme="minorBidi"/>
      <w:b/>
      <w:bCs/>
      <w:i/>
      <w:iCs/>
      <w:noProof w:val="0"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uiPriority w:val="1"/>
    <w:rsid w:val="75161F2F"/>
    <w:rPr>
      <w:rFonts w:ascii="Consolas" w:eastAsiaTheme="minorEastAsia" w:hAnsi="Consolas" w:cstheme="minorBidi"/>
      <w:b/>
      <w:bCs/>
      <w:i/>
      <w:iCs/>
      <w:noProof w:val="0"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uiPriority w:val="1"/>
    <w:rsid w:val="75161F2F"/>
    <w:rPr>
      <w:rFonts w:ascii="Consolas" w:eastAsiaTheme="minorEastAsia" w:hAnsi="Consolas" w:cstheme="minorBidi"/>
      <w:b/>
      <w:bCs/>
      <w:noProof w:val="0"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uiPriority w:val="1"/>
    <w:rsid w:val="75161F2F"/>
    <w:rPr>
      <w:rFonts w:ascii="Consolas" w:eastAsiaTheme="minorEastAsia" w:hAnsi="Consolas" w:cstheme="minorBidi"/>
      <w:b/>
      <w:bCs/>
      <w:noProof w:val="0"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uiPriority w:val="1"/>
    <w:rsid w:val="75161F2F"/>
    <w:rPr>
      <w:rFonts w:ascii="Consolas" w:eastAsiaTheme="minorEastAsia" w:hAnsi="Consolas" w:cstheme="minorBidi"/>
      <w:noProof w:val="0"/>
      <w:sz w:val="22"/>
      <w:szCs w:val="22"/>
      <w:lang w:val="en-GB"/>
    </w:rPr>
  </w:style>
  <w:style w:type="character" w:styleId="FollowedHyperlink">
    <w:name w:val="FollowedHyperlink"/>
    <w:basedOn w:val="DefaultParagraphFont"/>
    <w:semiHidden/>
    <w:unhideWhenUsed/>
    <w:rsid w:val="00F93140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75161F2F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5161F2F"/>
    <w:pP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QuoteChar">
    <w:name w:val="Quote Char"/>
    <w:basedOn w:val="DefaultParagraphFont"/>
    <w:link w:val="Quote"/>
    <w:uiPriority w:val="29"/>
    <w:rsid w:val="75161F2F"/>
    <w:rPr>
      <w:i/>
      <w:iCs/>
      <w:noProof w:val="0"/>
      <w:color w:val="404040" w:themeColor="text1" w:themeTint="BF"/>
      <w:lang w:val="en-GB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5161F2F"/>
    <w:rPr>
      <w:i/>
      <w:iCs/>
      <w:noProof w:val="0"/>
      <w:color w:val="4F81BD" w:themeColor="accent1"/>
      <w:lang w:val="en-GB"/>
    </w:rPr>
  </w:style>
  <w:style w:type="paragraph" w:styleId="TOC3">
    <w:name w:val="toc 3"/>
    <w:basedOn w:val="Normal"/>
    <w:next w:val="Normal"/>
    <w:uiPriority w:val="39"/>
    <w:unhideWhenUsed/>
    <w:rsid w:val="75161F2F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5161F2F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5161F2F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5161F2F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5161F2F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5161F2F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5161F2F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5161F2F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5161F2F"/>
    <w:rPr>
      <w:noProof w:val="0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ithub.com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github.com" TargetMode="External"/><Relationship Id="rId10" Type="http://schemas.openxmlformats.org/officeDocument/2006/relationships/hyperlink" Target="https://git-scm.com/download/win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78F004-7608-45D7-B928-472148045976}">
  <ds:schemaRefs>
    <ds:schemaRef ds:uri="http://schemas.microsoft.com/office/2006/metadata/properties"/>
    <ds:schemaRef ds:uri="http://schemas.microsoft.com/office/infopath/2007/PartnerControls"/>
    <ds:schemaRef ds:uri="04dd4f8b-4e55-4b0f-90ae-c416a13e2e63"/>
    <ds:schemaRef ds:uri="51b58b7f-359e-418a-8fc0-c5d77d026bdc"/>
  </ds:schemaRefs>
</ds:datastoreItem>
</file>

<file path=customXml/itemProps2.xml><?xml version="1.0" encoding="utf-8"?>
<ds:datastoreItem xmlns:ds="http://schemas.openxmlformats.org/officeDocument/2006/customXml" ds:itemID="{040DC68B-338E-41D1-B894-B5F6FC09B1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729824-D0F2-4276-B953-55778B554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dd4f8b-4e55-4b0f-90ae-c416a13e2e63"/>
    <ds:schemaRef ds:uri="51b58b7f-359e-418a-8fc0-c5d77d026b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2</Pages>
  <Words>1376</Words>
  <Characters>7846</Characters>
  <Application>Microsoft Office Word</Application>
  <DocSecurity>0</DocSecurity>
  <Lines>65</Lines>
  <Paragraphs>18</Paragraphs>
  <ScaleCrop>false</ScaleCrop>
  <Company/>
  <LinksUpToDate>false</LinksUpToDate>
  <CharactersWithSpaces>9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ardsley, Paul</dc:creator>
  <cp:keywords/>
  <cp:lastModifiedBy>Beardsley, Paul</cp:lastModifiedBy>
  <cp:revision>10</cp:revision>
  <cp:lastPrinted>2022-07-11T13:47:00Z</cp:lastPrinted>
  <dcterms:created xsi:type="dcterms:W3CDTF">2022-12-09T10:45:00Z</dcterms:created>
  <dcterms:modified xsi:type="dcterms:W3CDTF">2023-07-1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8ECE2E70AB8B46B2C449C81E540480</vt:lpwstr>
  </property>
  <property fmtid="{D5CDD505-2E9C-101B-9397-08002B2CF9AE}" pid="3" name="MediaServiceImageTags">
    <vt:lpwstr/>
  </property>
</Properties>
</file>